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06B5E" w:rsidRPr="00053665" w:rsidRDefault="00906B5E" w:rsidP="001421B5">
      <w:pPr>
        <w:spacing w:after="0"/>
        <w:rPr>
          <w:rFonts w:ascii="Lucida Bright" w:hAnsi="Lucida Bright"/>
          <w:b/>
          <w:sz w:val="20"/>
          <w:u w:val="single"/>
        </w:rPr>
      </w:pPr>
    </w:p>
    <w:p w:rsidR="005A184B" w:rsidRDefault="008B2FB5" w:rsidP="00583062">
      <w:pPr>
        <w:spacing w:after="0"/>
        <w:jc w:val="center"/>
        <w:outlineLvl w:val="0"/>
        <w:rPr>
          <w:rFonts w:ascii="Lucida Bright" w:hAnsi="Lucida Bright"/>
          <w:b/>
          <w:sz w:val="44"/>
          <w:szCs w:val="44"/>
          <w:u w:val="single"/>
        </w:rPr>
      </w:pPr>
      <w:r w:rsidRPr="008B2FB5">
        <w:rPr>
          <w:rFonts w:ascii="Lucida Bright" w:hAnsi="Lucida Bright"/>
          <w:b/>
          <w:sz w:val="44"/>
          <w:szCs w:val="44"/>
          <w:u w:val="single"/>
        </w:rPr>
        <w:t>CURRICULUM</w:t>
      </w:r>
      <w:r>
        <w:rPr>
          <w:rFonts w:ascii="Lucida Bright" w:hAnsi="Lucida Bright"/>
          <w:b/>
          <w:sz w:val="44"/>
          <w:szCs w:val="44"/>
          <w:u w:val="single"/>
        </w:rPr>
        <w:t>-</w:t>
      </w:r>
      <w:r w:rsidRPr="008B2FB5">
        <w:rPr>
          <w:rFonts w:ascii="Lucida Bright" w:hAnsi="Lucida Bright"/>
          <w:b/>
          <w:sz w:val="44"/>
          <w:szCs w:val="44"/>
          <w:u w:val="single"/>
        </w:rPr>
        <w:t>VITA</w:t>
      </w:r>
      <w:r w:rsidR="001C26E1">
        <w:rPr>
          <w:rFonts w:ascii="Lucida Bright" w:hAnsi="Lucida Bright"/>
          <w:b/>
          <w:sz w:val="44"/>
          <w:szCs w:val="44"/>
          <w:u w:val="single"/>
        </w:rPr>
        <w:t>E</w:t>
      </w:r>
    </w:p>
    <w:p w:rsidR="001F063F" w:rsidRDefault="001F063F" w:rsidP="00F841D6">
      <w:pPr>
        <w:spacing w:after="0"/>
        <w:outlineLvl w:val="0"/>
        <w:rPr>
          <w:rFonts w:ascii="Lucida Bright" w:hAnsi="Lucida Bright"/>
          <w:b/>
          <w:sz w:val="24"/>
          <w:szCs w:val="24"/>
        </w:rPr>
      </w:pPr>
    </w:p>
    <w:p w:rsidR="004202C9" w:rsidRDefault="00C70CEB" w:rsidP="000338E1">
      <w:pPr>
        <w:spacing w:after="0"/>
        <w:outlineLvl w:val="0"/>
        <w:rPr>
          <w:rFonts w:ascii="Lucida Bright" w:hAnsi="Lucida Bright"/>
          <w:b/>
          <w:sz w:val="24"/>
          <w:szCs w:val="24"/>
          <w:u w:val="single"/>
        </w:rPr>
      </w:pPr>
      <w:r>
        <w:rPr>
          <w:rFonts w:ascii="Lucida Bright" w:hAnsi="Lucida Bright"/>
          <w:b/>
          <w:sz w:val="24"/>
          <w:szCs w:val="24"/>
          <w:u w:val="single"/>
        </w:rPr>
        <w:t>SHALINI VERMA</w:t>
      </w:r>
    </w:p>
    <w:p w:rsidR="00876354" w:rsidRPr="005D3513" w:rsidRDefault="00876354" w:rsidP="000338E1">
      <w:pPr>
        <w:spacing w:after="0"/>
        <w:outlineLvl w:val="0"/>
        <w:rPr>
          <w:rFonts w:ascii="Lucida Bright" w:hAnsi="Lucida Bright"/>
          <w:b/>
          <w:sz w:val="24"/>
          <w:szCs w:val="24"/>
          <w:u w:val="single"/>
        </w:rPr>
      </w:pPr>
    </w:p>
    <w:p w:rsidR="00C70CEB" w:rsidRDefault="00C70CEB" w:rsidP="00C70CEB">
      <w:pPr>
        <w:pBdr>
          <w:bottom w:val="single" w:sz="12" w:space="1" w:color="auto"/>
        </w:pBdr>
        <w:spacing w:after="0"/>
        <w:outlineLvl w:val="0"/>
        <w:rPr>
          <w:rFonts w:ascii="Lucida Bright" w:hAnsi="Lucida Bright"/>
          <w:b/>
          <w:sz w:val="24"/>
          <w:szCs w:val="24"/>
        </w:rPr>
      </w:pPr>
      <w:proofErr w:type="spellStart"/>
      <w:r>
        <w:rPr>
          <w:rFonts w:ascii="Lucida Bright" w:hAnsi="Lucida Bright"/>
          <w:b/>
          <w:sz w:val="24"/>
          <w:szCs w:val="24"/>
        </w:rPr>
        <w:t>H.No</w:t>
      </w:r>
      <w:proofErr w:type="spellEnd"/>
      <w:r>
        <w:rPr>
          <w:rFonts w:ascii="Lucida Bright" w:hAnsi="Lucida Bright"/>
          <w:b/>
          <w:sz w:val="24"/>
          <w:szCs w:val="24"/>
        </w:rPr>
        <w:t>- 326, Top Floor,</w:t>
      </w:r>
    </w:p>
    <w:p w:rsidR="00C70CEB" w:rsidRDefault="00C70CEB" w:rsidP="00C70CEB">
      <w:pPr>
        <w:pBdr>
          <w:bottom w:val="single" w:sz="12" w:space="1" w:color="auto"/>
        </w:pBdr>
        <w:spacing w:after="0"/>
        <w:outlineLvl w:val="0"/>
        <w:rPr>
          <w:rFonts w:ascii="Lucida Bright" w:hAnsi="Lucida Bright"/>
          <w:b/>
          <w:sz w:val="24"/>
          <w:szCs w:val="24"/>
        </w:rPr>
      </w:pPr>
      <w:proofErr w:type="spellStart"/>
      <w:r>
        <w:rPr>
          <w:rFonts w:ascii="Lucida Bright" w:hAnsi="Lucida Bright"/>
          <w:b/>
          <w:sz w:val="24"/>
          <w:szCs w:val="24"/>
        </w:rPr>
        <w:t>Gali</w:t>
      </w:r>
      <w:proofErr w:type="spellEnd"/>
      <w:r>
        <w:rPr>
          <w:rFonts w:ascii="Lucida Bright" w:hAnsi="Lucida Bright"/>
          <w:b/>
          <w:sz w:val="24"/>
          <w:szCs w:val="24"/>
        </w:rPr>
        <w:t xml:space="preserve"> No-6, </w:t>
      </w:r>
      <w:proofErr w:type="spellStart"/>
      <w:r>
        <w:rPr>
          <w:rFonts w:ascii="Lucida Bright" w:hAnsi="Lucida Bright"/>
          <w:b/>
          <w:sz w:val="24"/>
          <w:szCs w:val="24"/>
        </w:rPr>
        <w:t>Wazirabad</w:t>
      </w:r>
      <w:proofErr w:type="spellEnd"/>
      <w:r>
        <w:rPr>
          <w:rFonts w:ascii="Lucida Bright" w:hAnsi="Lucida Bright"/>
          <w:b/>
          <w:sz w:val="24"/>
          <w:szCs w:val="24"/>
        </w:rPr>
        <w:t xml:space="preserve"> Village,</w:t>
      </w:r>
    </w:p>
    <w:p w:rsidR="00C70CEB" w:rsidRDefault="00C70CEB" w:rsidP="00C70CEB">
      <w:pPr>
        <w:pBdr>
          <w:bottom w:val="single" w:sz="12" w:space="1" w:color="auto"/>
        </w:pBdr>
        <w:spacing w:after="0"/>
        <w:outlineLvl w:val="0"/>
        <w:rPr>
          <w:rFonts w:ascii="Lucida Bright" w:hAnsi="Lucida Bright"/>
          <w:b/>
          <w:sz w:val="24"/>
          <w:szCs w:val="24"/>
        </w:rPr>
      </w:pPr>
      <w:r>
        <w:rPr>
          <w:rFonts w:ascii="Lucida Bright" w:hAnsi="Lucida Bright"/>
          <w:b/>
          <w:sz w:val="24"/>
          <w:szCs w:val="24"/>
        </w:rPr>
        <w:t>North Delhi- 110084</w:t>
      </w:r>
    </w:p>
    <w:p w:rsidR="00FF3DA4" w:rsidRPr="001C3688" w:rsidRDefault="00410D80" w:rsidP="00C70CEB">
      <w:pPr>
        <w:pBdr>
          <w:bottom w:val="single" w:sz="12" w:space="1" w:color="auto"/>
        </w:pBdr>
        <w:spacing w:after="0"/>
        <w:outlineLvl w:val="0"/>
        <w:rPr>
          <w:rFonts w:ascii="Lucida Bright" w:hAnsi="Lucida Bright"/>
          <w:b/>
          <w:sz w:val="24"/>
          <w:szCs w:val="24"/>
        </w:rPr>
      </w:pPr>
      <w:r w:rsidRPr="001C3688">
        <w:rPr>
          <w:rFonts w:ascii="Lucida Bright" w:hAnsi="Lucida Bright"/>
          <w:b/>
          <w:sz w:val="24"/>
          <w:szCs w:val="24"/>
        </w:rPr>
        <w:t>M</w:t>
      </w:r>
      <w:r w:rsidR="000338E1" w:rsidRPr="001C3688">
        <w:rPr>
          <w:rFonts w:ascii="Lucida Bright" w:hAnsi="Lucida Bright"/>
          <w:b/>
          <w:sz w:val="24"/>
          <w:szCs w:val="24"/>
        </w:rPr>
        <w:t>o</w:t>
      </w:r>
      <w:r w:rsidR="00F734AF" w:rsidRPr="001C3688">
        <w:rPr>
          <w:rFonts w:ascii="Lucida Bright" w:hAnsi="Lucida Bright"/>
          <w:b/>
          <w:sz w:val="24"/>
          <w:szCs w:val="24"/>
        </w:rPr>
        <w:t xml:space="preserve">b- </w:t>
      </w:r>
      <w:r w:rsidR="00C804D4">
        <w:rPr>
          <w:rFonts w:ascii="Lucida Bright" w:hAnsi="Lucida Bright"/>
          <w:b/>
          <w:sz w:val="24"/>
          <w:szCs w:val="24"/>
        </w:rPr>
        <w:t>8750635650</w:t>
      </w:r>
      <w:bookmarkStart w:id="0" w:name="_GoBack"/>
      <w:bookmarkEnd w:id="0"/>
    </w:p>
    <w:p w:rsidR="000338E1" w:rsidRPr="000338E1" w:rsidRDefault="00FB1874" w:rsidP="00876354">
      <w:pPr>
        <w:pBdr>
          <w:bottom w:val="single" w:sz="12" w:space="1" w:color="auto"/>
        </w:pBdr>
        <w:spacing w:after="0" w:line="360" w:lineRule="auto"/>
        <w:outlineLvl w:val="0"/>
        <w:rPr>
          <w:b/>
          <w:shadow/>
          <w:sz w:val="2"/>
        </w:rPr>
      </w:pPr>
      <w:r>
        <w:rPr>
          <w:rFonts w:ascii="Lucida Bright" w:hAnsi="Lucida Bright"/>
          <w:b/>
          <w:sz w:val="24"/>
          <w:szCs w:val="24"/>
        </w:rPr>
        <w:t>E-</w:t>
      </w:r>
      <w:proofErr w:type="gramStart"/>
      <w:r>
        <w:rPr>
          <w:rFonts w:ascii="Lucida Bright" w:hAnsi="Lucida Bright"/>
          <w:b/>
          <w:sz w:val="24"/>
          <w:szCs w:val="24"/>
        </w:rPr>
        <w:t>mail :</w:t>
      </w:r>
      <w:proofErr w:type="gramEnd"/>
      <w:r>
        <w:rPr>
          <w:rFonts w:ascii="Lucida Bright" w:hAnsi="Lucida Bright"/>
          <w:b/>
          <w:sz w:val="24"/>
          <w:szCs w:val="24"/>
        </w:rPr>
        <w:t xml:space="preserve">- </w:t>
      </w:r>
      <w:r w:rsidR="00C70CEB" w:rsidRPr="00876354">
        <w:rPr>
          <w:b/>
          <w:sz w:val="28"/>
        </w:rPr>
        <w:t>shalini.verma1707@gmail.com</w:t>
      </w:r>
    </w:p>
    <w:p w:rsidR="00D9487A" w:rsidRPr="00322551" w:rsidRDefault="00D9487A" w:rsidP="00D9487A">
      <w:pPr>
        <w:shd w:val="clear" w:color="auto" w:fill="A6A6A6"/>
        <w:spacing w:after="0"/>
        <w:outlineLvl w:val="0"/>
        <w:rPr>
          <w:b/>
          <w:shadow/>
          <w:sz w:val="32"/>
        </w:rPr>
      </w:pPr>
      <w:r w:rsidRPr="00322551">
        <w:rPr>
          <w:b/>
          <w:shadow/>
          <w:sz w:val="26"/>
        </w:rPr>
        <w:t xml:space="preserve">OBJECTIVE:-                                                                                                         </w:t>
      </w:r>
    </w:p>
    <w:p w:rsidR="00836EAD" w:rsidRDefault="00051377" w:rsidP="005D3513">
      <w:pPr>
        <w:jc w:val="both"/>
        <w:rPr>
          <w:sz w:val="26"/>
          <w:szCs w:val="24"/>
        </w:rPr>
      </w:pPr>
      <w:r w:rsidRPr="000338E1">
        <w:rPr>
          <w:sz w:val="26"/>
          <w:szCs w:val="24"/>
        </w:rPr>
        <w:t xml:space="preserve">Want to utilize my knowledge base in a constructive manner and </w:t>
      </w:r>
      <w:r w:rsidRPr="000338E1">
        <w:rPr>
          <w:noProof/>
          <w:sz w:val="26"/>
          <w:szCs w:val="24"/>
        </w:rPr>
        <w:t>contribute  my</w:t>
      </w:r>
      <w:r w:rsidRPr="000338E1">
        <w:rPr>
          <w:sz w:val="26"/>
          <w:szCs w:val="24"/>
        </w:rPr>
        <w:t xml:space="preserve"> experience in guiding and </w:t>
      </w:r>
      <w:r w:rsidRPr="000338E1">
        <w:rPr>
          <w:noProof/>
          <w:sz w:val="26"/>
          <w:szCs w:val="24"/>
        </w:rPr>
        <w:t>evaluating  aspirants .</w:t>
      </w:r>
      <w:r w:rsidR="00836EAD" w:rsidRPr="000338E1">
        <w:rPr>
          <w:sz w:val="26"/>
          <w:szCs w:val="24"/>
        </w:rPr>
        <w:t xml:space="preserve">To obtain a challenging responsibility managed by </w:t>
      </w:r>
      <w:r w:rsidR="00836EAD" w:rsidRPr="000338E1">
        <w:rPr>
          <w:noProof/>
          <w:sz w:val="26"/>
          <w:szCs w:val="24"/>
        </w:rPr>
        <w:t>organization</w:t>
      </w:r>
      <w:r w:rsidR="00836EAD" w:rsidRPr="000338E1">
        <w:rPr>
          <w:sz w:val="26"/>
          <w:szCs w:val="24"/>
        </w:rPr>
        <w:t xml:space="preserve"> where I can contribute to the successful growth of the organization, utilizing my skills and hard work to improve my personal and professional image.</w:t>
      </w:r>
    </w:p>
    <w:p w:rsidR="000338E1" w:rsidRPr="000338E1" w:rsidRDefault="000338E1" w:rsidP="000338E1">
      <w:pPr>
        <w:spacing w:line="360" w:lineRule="auto"/>
        <w:ind w:firstLine="720"/>
        <w:jc w:val="both"/>
        <w:rPr>
          <w:sz w:val="2"/>
          <w:szCs w:val="24"/>
        </w:rPr>
      </w:pPr>
    </w:p>
    <w:p w:rsidR="00051377" w:rsidRPr="00322551" w:rsidRDefault="00D9487A" w:rsidP="00D9487A">
      <w:pPr>
        <w:pStyle w:val="ListParagraph"/>
        <w:shd w:val="clear" w:color="auto" w:fill="A6A6A6"/>
        <w:ind w:left="0"/>
        <w:jc w:val="both"/>
        <w:outlineLvl w:val="0"/>
        <w:rPr>
          <w:b/>
          <w:sz w:val="26"/>
        </w:rPr>
      </w:pPr>
      <w:r w:rsidRPr="00322551">
        <w:rPr>
          <w:b/>
          <w:sz w:val="26"/>
        </w:rPr>
        <w:t>EDUCATIONAL BACKGROUND:-</w:t>
      </w:r>
    </w:p>
    <w:p w:rsidR="00842833" w:rsidRDefault="004202C9" w:rsidP="001C368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gramStart"/>
      <w:r>
        <w:rPr>
          <w:sz w:val="24"/>
          <w:szCs w:val="24"/>
        </w:rPr>
        <w:t>10</w:t>
      </w:r>
      <w:r w:rsidRPr="004202C9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</w:t>
      </w:r>
      <w:r w:rsidR="004F29B1">
        <w:rPr>
          <w:sz w:val="24"/>
          <w:szCs w:val="24"/>
        </w:rPr>
        <w:t xml:space="preserve"> Passed</w:t>
      </w:r>
      <w:proofErr w:type="gramEnd"/>
      <w:r w:rsidR="004F29B1">
        <w:rPr>
          <w:sz w:val="24"/>
          <w:szCs w:val="24"/>
        </w:rPr>
        <w:t xml:space="preserve"> from </w:t>
      </w:r>
      <w:r w:rsidR="00C70CEB">
        <w:rPr>
          <w:sz w:val="24"/>
          <w:szCs w:val="24"/>
        </w:rPr>
        <w:t>C.B.S.E Board in 2005 with 60</w:t>
      </w:r>
      <w:r w:rsidR="005D3513">
        <w:rPr>
          <w:sz w:val="24"/>
          <w:szCs w:val="24"/>
        </w:rPr>
        <w:t>%</w:t>
      </w:r>
      <w:r w:rsidR="00B563F9">
        <w:rPr>
          <w:sz w:val="24"/>
          <w:szCs w:val="24"/>
        </w:rPr>
        <w:t>.</w:t>
      </w:r>
    </w:p>
    <w:p w:rsidR="00C70CEB" w:rsidRDefault="004202C9" w:rsidP="001C368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C70CEB">
        <w:rPr>
          <w:sz w:val="24"/>
          <w:szCs w:val="24"/>
        </w:rPr>
        <w:t>12</w:t>
      </w:r>
      <w:r w:rsidRPr="00C70CEB">
        <w:rPr>
          <w:sz w:val="24"/>
          <w:szCs w:val="24"/>
          <w:vertAlign w:val="superscript"/>
        </w:rPr>
        <w:t>th</w:t>
      </w:r>
      <w:r w:rsidR="005D3513" w:rsidRPr="00C70CEB">
        <w:rPr>
          <w:sz w:val="24"/>
          <w:szCs w:val="24"/>
        </w:rPr>
        <w:t xml:space="preserve"> Passed from </w:t>
      </w:r>
      <w:r w:rsidR="00C70CEB">
        <w:rPr>
          <w:sz w:val="24"/>
          <w:szCs w:val="24"/>
        </w:rPr>
        <w:t>C.B.S.E Board in 2008 with 65%.</w:t>
      </w:r>
    </w:p>
    <w:p w:rsidR="004202C9" w:rsidRPr="00C70CEB" w:rsidRDefault="00C70CEB" w:rsidP="001C368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B.Sc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ons</w:t>
      </w:r>
      <w:proofErr w:type="spellEnd"/>
      <w:r>
        <w:rPr>
          <w:sz w:val="24"/>
          <w:szCs w:val="24"/>
        </w:rPr>
        <w:t>. (Bio-Technology)</w:t>
      </w:r>
      <w:r w:rsidR="00B563F9" w:rsidRPr="00C70CEB">
        <w:rPr>
          <w:sz w:val="24"/>
          <w:szCs w:val="24"/>
        </w:rPr>
        <w:t xml:space="preserve"> passed from </w:t>
      </w:r>
      <w:r>
        <w:rPr>
          <w:sz w:val="24"/>
          <w:szCs w:val="24"/>
        </w:rPr>
        <w:t>BUNDELKHAND UNIVERSITY in 2011 with 75%</w:t>
      </w:r>
    </w:p>
    <w:p w:rsidR="001C3688" w:rsidRDefault="00B563F9" w:rsidP="005D3513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M.</w:t>
      </w:r>
      <w:r w:rsidR="00C70CEB">
        <w:rPr>
          <w:sz w:val="24"/>
          <w:szCs w:val="24"/>
        </w:rPr>
        <w:t>A (Sociology)</w:t>
      </w:r>
      <w:r w:rsidR="005D3513">
        <w:rPr>
          <w:sz w:val="24"/>
          <w:szCs w:val="24"/>
        </w:rPr>
        <w:t xml:space="preserve"> Passed from </w:t>
      </w:r>
      <w:r w:rsidR="00C70CEB">
        <w:rPr>
          <w:sz w:val="24"/>
          <w:szCs w:val="24"/>
        </w:rPr>
        <w:t>BUNDELKHAND UNIVERSITY in 2015 with 54</w:t>
      </w:r>
      <w:r w:rsidR="005D3513">
        <w:rPr>
          <w:sz w:val="24"/>
          <w:szCs w:val="24"/>
        </w:rPr>
        <w:t>%.</w:t>
      </w:r>
    </w:p>
    <w:p w:rsidR="00C70CEB" w:rsidRDefault="00C70CEB" w:rsidP="005D3513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UGC NET Qualified  (Two Times) Sociology in 2016</w:t>
      </w:r>
    </w:p>
    <w:p w:rsidR="00C70CEB" w:rsidRDefault="00C70CEB" w:rsidP="00C70CEB">
      <w:pPr>
        <w:jc w:val="both"/>
        <w:rPr>
          <w:sz w:val="24"/>
          <w:szCs w:val="24"/>
        </w:rPr>
      </w:pPr>
    </w:p>
    <w:p w:rsidR="00C70CEB" w:rsidRPr="00322551" w:rsidRDefault="00C70CEB" w:rsidP="00C70CEB">
      <w:pPr>
        <w:pStyle w:val="ListParagraph"/>
        <w:shd w:val="clear" w:color="auto" w:fill="A6A6A6"/>
        <w:ind w:left="0"/>
        <w:jc w:val="both"/>
        <w:outlineLvl w:val="0"/>
        <w:rPr>
          <w:b/>
          <w:sz w:val="26"/>
        </w:rPr>
      </w:pPr>
      <w:r>
        <w:rPr>
          <w:b/>
          <w:sz w:val="26"/>
        </w:rPr>
        <w:t>WORK EXPERIENCE</w:t>
      </w:r>
      <w:r w:rsidRPr="00322551">
        <w:rPr>
          <w:b/>
          <w:sz w:val="26"/>
        </w:rPr>
        <w:t>:-</w:t>
      </w:r>
    </w:p>
    <w:p w:rsidR="00B06CEA" w:rsidRDefault="00B06CEA" w:rsidP="00B06CEA">
      <w:pPr>
        <w:pStyle w:val="ListParagraph"/>
        <w:jc w:val="both"/>
        <w:rPr>
          <w:sz w:val="24"/>
          <w:szCs w:val="24"/>
        </w:rPr>
      </w:pPr>
    </w:p>
    <w:p w:rsidR="00B06CEA" w:rsidRDefault="00B06CEA" w:rsidP="00B06CEA">
      <w:pPr>
        <w:pStyle w:val="ListParagraph"/>
        <w:numPr>
          <w:ilvl w:val="0"/>
          <w:numId w:val="3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2 Week experience at GS World (Content </w:t>
      </w:r>
      <w:proofErr w:type="spellStart"/>
      <w:r>
        <w:rPr>
          <w:sz w:val="24"/>
          <w:szCs w:val="24"/>
        </w:rPr>
        <w:t>Devloper</w:t>
      </w:r>
      <w:proofErr w:type="spellEnd"/>
      <w:r>
        <w:rPr>
          <w:sz w:val="24"/>
          <w:szCs w:val="24"/>
        </w:rPr>
        <w:t>) 06/2017</w:t>
      </w:r>
    </w:p>
    <w:p w:rsidR="00C70CEB" w:rsidRDefault="00B06CEA" w:rsidP="00B06CEA">
      <w:pPr>
        <w:pStyle w:val="ListParagraph"/>
        <w:numPr>
          <w:ilvl w:val="0"/>
          <w:numId w:val="35"/>
        </w:numPr>
        <w:jc w:val="both"/>
        <w:rPr>
          <w:sz w:val="24"/>
          <w:szCs w:val="24"/>
        </w:rPr>
      </w:pPr>
      <w:r w:rsidRPr="00B06CEA">
        <w:rPr>
          <w:sz w:val="24"/>
          <w:szCs w:val="24"/>
        </w:rPr>
        <w:t>6</w:t>
      </w:r>
      <w:r w:rsidRPr="00B06CEA">
        <w:rPr>
          <w:sz w:val="24"/>
          <w:szCs w:val="24"/>
          <w:vertAlign w:val="superscript"/>
        </w:rPr>
        <w:t xml:space="preserve">th </w:t>
      </w:r>
      <w:r w:rsidRPr="00B06CEA">
        <w:rPr>
          <w:sz w:val="24"/>
          <w:szCs w:val="24"/>
        </w:rPr>
        <w:t>Month’s</w:t>
      </w:r>
      <w:r>
        <w:rPr>
          <w:sz w:val="24"/>
          <w:szCs w:val="24"/>
        </w:rPr>
        <w:t xml:space="preserve"> Experience at </w:t>
      </w:r>
      <w:proofErr w:type="spellStart"/>
      <w:r>
        <w:rPr>
          <w:sz w:val="24"/>
          <w:szCs w:val="24"/>
        </w:rPr>
        <w:t>Aadhar</w:t>
      </w:r>
      <w:proofErr w:type="spellEnd"/>
      <w:r>
        <w:rPr>
          <w:sz w:val="24"/>
          <w:szCs w:val="24"/>
        </w:rPr>
        <w:t xml:space="preserve"> IAS as a Question paper Setter (PCS Level)</w:t>
      </w:r>
      <w:r w:rsidRPr="00B06CEA">
        <w:rPr>
          <w:sz w:val="24"/>
          <w:szCs w:val="24"/>
        </w:rPr>
        <w:t xml:space="preserve"> </w:t>
      </w:r>
      <w:r>
        <w:rPr>
          <w:sz w:val="24"/>
          <w:szCs w:val="24"/>
        </w:rPr>
        <w:t>08/2016 - 02/2017</w:t>
      </w:r>
    </w:p>
    <w:p w:rsidR="003D4845" w:rsidRDefault="00B06CEA" w:rsidP="00B06CEA">
      <w:pPr>
        <w:pStyle w:val="ListParagraph"/>
        <w:numPr>
          <w:ilvl w:val="0"/>
          <w:numId w:val="35"/>
        </w:numPr>
        <w:jc w:val="both"/>
        <w:rPr>
          <w:sz w:val="24"/>
          <w:szCs w:val="24"/>
        </w:rPr>
      </w:pPr>
      <w:r>
        <w:rPr>
          <w:sz w:val="24"/>
          <w:szCs w:val="24"/>
        </w:rPr>
        <w:t>6</w:t>
      </w:r>
      <w:r w:rsidRPr="00B06CEA">
        <w:rPr>
          <w:sz w:val="24"/>
          <w:szCs w:val="24"/>
          <w:vertAlign w:val="superscript"/>
        </w:rPr>
        <w:t>th</w:t>
      </w:r>
      <w:r>
        <w:rPr>
          <w:sz w:val="24"/>
          <w:szCs w:val="24"/>
        </w:rPr>
        <w:t xml:space="preserve"> Month’s Experience Teaching of Environmental Science at Polytech</w:t>
      </w:r>
      <w:r w:rsidR="00565138">
        <w:rPr>
          <w:sz w:val="24"/>
          <w:szCs w:val="24"/>
        </w:rPr>
        <w:t>nic Jhansi in 2014</w:t>
      </w:r>
    </w:p>
    <w:p w:rsidR="00B06CEA" w:rsidRDefault="00B06CEA" w:rsidP="003D4845">
      <w:pPr>
        <w:pStyle w:val="ListParagraph"/>
        <w:numPr>
          <w:ilvl w:val="0"/>
          <w:numId w:val="3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3D4845" w:rsidRPr="003D4845">
        <w:rPr>
          <w:sz w:val="24"/>
          <w:szCs w:val="24"/>
        </w:rPr>
        <w:t>Currently working in</w:t>
      </w:r>
      <w:r w:rsidR="003D4845">
        <w:rPr>
          <w:sz w:val="24"/>
          <w:szCs w:val="24"/>
        </w:rPr>
        <w:t xml:space="preserve"> CSE Campus as a content writer for UPSC material</w:t>
      </w:r>
    </w:p>
    <w:p w:rsidR="003D4845" w:rsidRDefault="003D4845" w:rsidP="00B06CEA">
      <w:pPr>
        <w:pStyle w:val="ListParagraph"/>
        <w:numPr>
          <w:ilvl w:val="0"/>
          <w:numId w:val="3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rently working in </w:t>
      </w:r>
      <w:proofErr w:type="spellStart"/>
      <w:r>
        <w:rPr>
          <w:sz w:val="24"/>
          <w:szCs w:val="24"/>
        </w:rPr>
        <w:t>awaaz</w:t>
      </w:r>
      <w:proofErr w:type="spellEnd"/>
      <w:r>
        <w:rPr>
          <w:sz w:val="24"/>
          <w:szCs w:val="24"/>
        </w:rPr>
        <w:t xml:space="preserve"> nation as a news writer</w:t>
      </w:r>
    </w:p>
    <w:p w:rsidR="00B06CEA" w:rsidRPr="00B06CEA" w:rsidRDefault="00E04C75" w:rsidP="00B06CEA">
      <w:pPr>
        <w:shd w:val="clear" w:color="auto" w:fill="A6A6A6"/>
        <w:jc w:val="both"/>
        <w:outlineLvl w:val="0"/>
        <w:rPr>
          <w:b/>
          <w:sz w:val="26"/>
        </w:rPr>
      </w:pPr>
      <w:r>
        <w:rPr>
          <w:b/>
          <w:sz w:val="24"/>
          <w:szCs w:val="24"/>
        </w:rPr>
        <w:t>OTHE</w:t>
      </w:r>
      <w:r w:rsidR="00B06CEA" w:rsidRPr="00B06CEA">
        <w:rPr>
          <w:b/>
          <w:sz w:val="24"/>
          <w:szCs w:val="24"/>
        </w:rPr>
        <w:t>R</w:t>
      </w:r>
      <w:r w:rsidR="00B06CEA" w:rsidRPr="00B06CEA">
        <w:rPr>
          <w:b/>
          <w:sz w:val="26"/>
        </w:rPr>
        <w:t>:-</w:t>
      </w:r>
    </w:p>
    <w:p w:rsidR="00876354" w:rsidRDefault="00B06CEA" w:rsidP="00B06CEA">
      <w:pPr>
        <w:pStyle w:val="ListParagraph"/>
        <w:numPr>
          <w:ilvl w:val="0"/>
          <w:numId w:val="36"/>
        </w:numPr>
        <w:jc w:val="both"/>
        <w:rPr>
          <w:sz w:val="24"/>
          <w:szCs w:val="24"/>
        </w:rPr>
      </w:pPr>
      <w:r w:rsidRPr="00876354">
        <w:rPr>
          <w:sz w:val="24"/>
          <w:szCs w:val="24"/>
        </w:rPr>
        <w:t>UP PCS Mains Written 2015 (Upper)</w:t>
      </w:r>
    </w:p>
    <w:p w:rsidR="00B06CEA" w:rsidRDefault="00B06CEA" w:rsidP="00B06CEA">
      <w:pPr>
        <w:pStyle w:val="ListParagraph"/>
        <w:numPr>
          <w:ilvl w:val="0"/>
          <w:numId w:val="36"/>
        </w:numPr>
        <w:jc w:val="both"/>
        <w:rPr>
          <w:sz w:val="24"/>
          <w:szCs w:val="24"/>
        </w:rPr>
      </w:pPr>
      <w:r w:rsidRPr="00876354">
        <w:rPr>
          <w:sz w:val="24"/>
          <w:szCs w:val="24"/>
        </w:rPr>
        <w:t>UP PCS Mains Written 2015 (Lower)</w:t>
      </w:r>
    </w:p>
    <w:p w:rsidR="003D4845" w:rsidRPr="00876354" w:rsidRDefault="003D4845" w:rsidP="00B06CEA">
      <w:pPr>
        <w:pStyle w:val="ListParagraph"/>
        <w:numPr>
          <w:ilvl w:val="0"/>
          <w:numId w:val="3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Magazine published on current affairs </w:t>
      </w:r>
      <w:r w:rsidR="00AE683E">
        <w:rPr>
          <w:sz w:val="24"/>
          <w:szCs w:val="24"/>
        </w:rPr>
        <w:t xml:space="preserve">for UPSC aspirant’s </w:t>
      </w:r>
    </w:p>
    <w:p w:rsidR="00565138" w:rsidRPr="00B06CEA" w:rsidRDefault="00565138" w:rsidP="00565138">
      <w:pPr>
        <w:shd w:val="clear" w:color="auto" w:fill="A6A6A6"/>
        <w:jc w:val="both"/>
        <w:outlineLvl w:val="0"/>
        <w:rPr>
          <w:b/>
          <w:sz w:val="26"/>
        </w:rPr>
      </w:pPr>
      <w:r>
        <w:rPr>
          <w:sz w:val="24"/>
          <w:szCs w:val="24"/>
        </w:rPr>
        <w:t>STRENGTHS</w:t>
      </w:r>
      <w:r w:rsidRPr="00B06CEA">
        <w:rPr>
          <w:b/>
          <w:sz w:val="26"/>
        </w:rPr>
        <w:t>:-</w:t>
      </w:r>
    </w:p>
    <w:p w:rsidR="00876354" w:rsidRDefault="00E04C75" w:rsidP="00E04C75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ommand on Environmental Sciences </w:t>
      </w:r>
    </w:p>
    <w:p w:rsidR="00565138" w:rsidRDefault="00E04C75" w:rsidP="00E04C75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Knowing Basic facts of Biotechnology </w:t>
      </w:r>
    </w:p>
    <w:p w:rsidR="00E04C75" w:rsidRDefault="00E04C75" w:rsidP="00E04C75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>
        <w:rPr>
          <w:sz w:val="24"/>
          <w:szCs w:val="24"/>
        </w:rPr>
        <w:t>Good Knowledge of NCERTs Books</w:t>
      </w:r>
    </w:p>
    <w:p w:rsidR="00E04C75" w:rsidRDefault="00E04C75" w:rsidP="00E04C75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>
        <w:rPr>
          <w:sz w:val="24"/>
          <w:szCs w:val="24"/>
        </w:rPr>
        <w:t>Updated with Current Social Issues with good knowledge of Sociological aspects of India</w:t>
      </w:r>
    </w:p>
    <w:p w:rsidR="00E04C75" w:rsidRDefault="00E04C75" w:rsidP="00E04C75">
      <w:pPr>
        <w:pStyle w:val="ListParagraph"/>
        <w:numPr>
          <w:ilvl w:val="0"/>
          <w:numId w:val="37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Command on Computer Presentations and its Basic knowledge </w:t>
      </w:r>
    </w:p>
    <w:p w:rsidR="00E04C75" w:rsidRDefault="00E04C75" w:rsidP="00E04C75">
      <w:pPr>
        <w:jc w:val="both"/>
        <w:rPr>
          <w:sz w:val="24"/>
          <w:szCs w:val="24"/>
        </w:rPr>
      </w:pPr>
    </w:p>
    <w:p w:rsidR="00E04C75" w:rsidRDefault="00E04C75" w:rsidP="00E04C75">
      <w:pPr>
        <w:jc w:val="both"/>
        <w:rPr>
          <w:sz w:val="24"/>
          <w:szCs w:val="24"/>
        </w:rPr>
      </w:pPr>
    </w:p>
    <w:p w:rsidR="00E04C75" w:rsidRPr="00B06CEA" w:rsidRDefault="00E04C75" w:rsidP="00E04C75">
      <w:pPr>
        <w:shd w:val="clear" w:color="auto" w:fill="A6A6A6"/>
        <w:jc w:val="both"/>
        <w:outlineLvl w:val="0"/>
        <w:rPr>
          <w:b/>
          <w:sz w:val="26"/>
        </w:rPr>
      </w:pPr>
      <w:r>
        <w:rPr>
          <w:b/>
          <w:sz w:val="24"/>
          <w:szCs w:val="24"/>
        </w:rPr>
        <w:t>EXTERA CURRICULAR</w:t>
      </w:r>
      <w:r w:rsidRPr="00B06CEA">
        <w:rPr>
          <w:b/>
          <w:sz w:val="26"/>
        </w:rPr>
        <w:t>:-</w:t>
      </w:r>
    </w:p>
    <w:p w:rsidR="00E04C75" w:rsidRDefault="00E04C75" w:rsidP="00E04C75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 w:rsidRPr="00E04C75">
        <w:rPr>
          <w:sz w:val="24"/>
          <w:szCs w:val="24"/>
        </w:rPr>
        <w:t xml:space="preserve">Anchor at University Level, hosting cultural fest and seminar </w:t>
      </w:r>
    </w:p>
    <w:p w:rsidR="00E04C75" w:rsidRDefault="00E04C75" w:rsidP="00E04C75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>Winner up of debate Competition along with poster presentation and slide presentation at university level</w:t>
      </w:r>
    </w:p>
    <w:p w:rsidR="00E04C75" w:rsidRPr="00E04C75" w:rsidRDefault="00E04C75" w:rsidP="00E04C75">
      <w:pPr>
        <w:pStyle w:val="ListParagraph"/>
        <w:numPr>
          <w:ilvl w:val="0"/>
          <w:numId w:val="38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ctively participating in adventure touring like Paragliding, Water rafting and Climbing   </w:t>
      </w:r>
    </w:p>
    <w:p w:rsidR="00D9487A" w:rsidRPr="00687BFA" w:rsidRDefault="00D9487A" w:rsidP="00687BFA">
      <w:pPr>
        <w:jc w:val="both"/>
        <w:outlineLvl w:val="0"/>
        <w:rPr>
          <w:b/>
          <w:sz w:val="32"/>
          <w:u w:val="single"/>
        </w:rPr>
      </w:pPr>
      <w:r w:rsidRPr="00687BFA">
        <w:rPr>
          <w:b/>
          <w:sz w:val="32"/>
          <w:u w:val="single"/>
        </w:rPr>
        <w:t xml:space="preserve">Personal Detail </w:t>
      </w:r>
    </w:p>
    <w:p w:rsidR="0059002E" w:rsidRDefault="00D9487A" w:rsidP="001C3688">
      <w:pPr>
        <w:spacing w:after="0" w:line="240" w:lineRule="auto"/>
        <w:ind w:firstLine="720"/>
        <w:outlineLvl w:val="0"/>
        <w:rPr>
          <w:sz w:val="24"/>
          <w:szCs w:val="24"/>
        </w:rPr>
      </w:pPr>
      <w:r w:rsidRPr="00466186">
        <w:rPr>
          <w:sz w:val="24"/>
          <w:szCs w:val="24"/>
        </w:rPr>
        <w:t>Name</w:t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  <w:t xml:space="preserve">- </w:t>
      </w:r>
      <w:r w:rsidR="00FE232B">
        <w:rPr>
          <w:sz w:val="24"/>
          <w:szCs w:val="24"/>
        </w:rPr>
        <w:tab/>
      </w:r>
      <w:proofErr w:type="spellStart"/>
      <w:r w:rsidR="00565138">
        <w:rPr>
          <w:sz w:val="24"/>
          <w:szCs w:val="24"/>
        </w:rPr>
        <w:t>Shalini</w:t>
      </w:r>
      <w:proofErr w:type="spellEnd"/>
      <w:r w:rsidR="00565138">
        <w:rPr>
          <w:sz w:val="24"/>
          <w:szCs w:val="24"/>
        </w:rPr>
        <w:t xml:space="preserve"> </w:t>
      </w:r>
      <w:proofErr w:type="spellStart"/>
      <w:r w:rsidR="00565138">
        <w:rPr>
          <w:sz w:val="24"/>
          <w:szCs w:val="24"/>
        </w:rPr>
        <w:t>Verma</w:t>
      </w:r>
      <w:proofErr w:type="spellEnd"/>
    </w:p>
    <w:p w:rsidR="00CA3FE2" w:rsidRDefault="00FF3DA4" w:rsidP="001C3688">
      <w:pPr>
        <w:spacing w:after="0" w:line="240" w:lineRule="auto"/>
        <w:ind w:firstLine="720"/>
        <w:outlineLvl w:val="0"/>
        <w:rPr>
          <w:sz w:val="24"/>
          <w:szCs w:val="24"/>
        </w:rPr>
      </w:pPr>
      <w:r>
        <w:rPr>
          <w:sz w:val="24"/>
          <w:szCs w:val="24"/>
        </w:rPr>
        <w:t>Father</w:t>
      </w:r>
      <w:r w:rsidR="00382035">
        <w:rPr>
          <w:sz w:val="24"/>
          <w:szCs w:val="24"/>
        </w:rPr>
        <w:t>’s</w:t>
      </w:r>
      <w:r w:rsidR="008C20D0">
        <w:rPr>
          <w:sz w:val="24"/>
          <w:szCs w:val="24"/>
        </w:rPr>
        <w:t xml:space="preserve"> Name</w:t>
      </w:r>
      <w:r w:rsidR="008C20D0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8C20D0">
        <w:rPr>
          <w:sz w:val="24"/>
          <w:szCs w:val="24"/>
        </w:rPr>
        <w:tab/>
      </w:r>
      <w:r w:rsidR="008C20D0">
        <w:rPr>
          <w:sz w:val="24"/>
          <w:szCs w:val="24"/>
        </w:rPr>
        <w:tab/>
      </w:r>
      <w:r w:rsidR="008C20D0">
        <w:rPr>
          <w:sz w:val="24"/>
          <w:szCs w:val="24"/>
        </w:rPr>
        <w:tab/>
        <w:t xml:space="preserve">-  </w:t>
      </w:r>
      <w:r w:rsidR="008C20D0">
        <w:rPr>
          <w:sz w:val="24"/>
          <w:szCs w:val="24"/>
        </w:rPr>
        <w:tab/>
      </w:r>
      <w:r w:rsidR="00565138">
        <w:rPr>
          <w:sz w:val="24"/>
          <w:szCs w:val="24"/>
        </w:rPr>
        <w:t xml:space="preserve">M.K </w:t>
      </w:r>
      <w:proofErr w:type="spellStart"/>
      <w:r w:rsidR="00565138">
        <w:rPr>
          <w:sz w:val="24"/>
          <w:szCs w:val="24"/>
        </w:rPr>
        <w:t>Verma</w:t>
      </w:r>
      <w:proofErr w:type="spellEnd"/>
    </w:p>
    <w:p w:rsidR="00D9487A" w:rsidRDefault="00D9487A" w:rsidP="001C3688">
      <w:pPr>
        <w:spacing w:after="0" w:line="240" w:lineRule="auto"/>
        <w:ind w:firstLine="720"/>
        <w:outlineLvl w:val="0"/>
        <w:rPr>
          <w:sz w:val="24"/>
          <w:szCs w:val="24"/>
        </w:rPr>
      </w:pPr>
      <w:r w:rsidRPr="00466186">
        <w:rPr>
          <w:sz w:val="24"/>
          <w:szCs w:val="24"/>
        </w:rPr>
        <w:t>Sex</w:t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  <w:t xml:space="preserve">- </w:t>
      </w:r>
      <w:r w:rsidRPr="00466186">
        <w:rPr>
          <w:sz w:val="24"/>
          <w:szCs w:val="24"/>
        </w:rPr>
        <w:tab/>
      </w:r>
      <w:r w:rsidR="00565138">
        <w:rPr>
          <w:sz w:val="24"/>
          <w:szCs w:val="24"/>
        </w:rPr>
        <w:t>Female</w:t>
      </w:r>
    </w:p>
    <w:p w:rsidR="004E6CA8" w:rsidRDefault="002E3F25" w:rsidP="001C3688">
      <w:pPr>
        <w:spacing w:after="0" w:line="240" w:lineRule="auto"/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D.O.B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-</w:t>
      </w:r>
      <w:r>
        <w:rPr>
          <w:sz w:val="24"/>
          <w:szCs w:val="24"/>
        </w:rPr>
        <w:tab/>
      </w:r>
      <w:r w:rsidR="00565138">
        <w:rPr>
          <w:sz w:val="24"/>
          <w:szCs w:val="24"/>
        </w:rPr>
        <w:t>17/01</w:t>
      </w:r>
      <w:r w:rsidR="005D3513">
        <w:rPr>
          <w:sz w:val="24"/>
          <w:szCs w:val="24"/>
        </w:rPr>
        <w:t>/1990</w:t>
      </w:r>
    </w:p>
    <w:p w:rsidR="002A221F" w:rsidRPr="002A221F" w:rsidRDefault="00D9487A" w:rsidP="001C3688">
      <w:pPr>
        <w:spacing w:after="0" w:line="240" w:lineRule="auto"/>
        <w:ind w:firstLine="720"/>
        <w:jc w:val="both"/>
        <w:rPr>
          <w:sz w:val="24"/>
          <w:szCs w:val="24"/>
        </w:rPr>
      </w:pPr>
      <w:r w:rsidRPr="00466186">
        <w:rPr>
          <w:sz w:val="24"/>
          <w:szCs w:val="24"/>
        </w:rPr>
        <w:t>Marit</w:t>
      </w:r>
      <w:r w:rsidR="000A1C6A">
        <w:rPr>
          <w:sz w:val="24"/>
          <w:szCs w:val="24"/>
        </w:rPr>
        <w:t>al Status</w:t>
      </w:r>
      <w:r w:rsidR="000A1C6A">
        <w:rPr>
          <w:sz w:val="24"/>
          <w:szCs w:val="24"/>
        </w:rPr>
        <w:tab/>
      </w:r>
      <w:r w:rsidR="000A1C6A">
        <w:rPr>
          <w:sz w:val="24"/>
          <w:szCs w:val="24"/>
        </w:rPr>
        <w:tab/>
        <w:t xml:space="preserve">           </w:t>
      </w:r>
      <w:r w:rsidR="000A1C6A">
        <w:rPr>
          <w:sz w:val="24"/>
          <w:szCs w:val="24"/>
        </w:rPr>
        <w:tab/>
      </w:r>
      <w:r w:rsidR="000A1C6A">
        <w:rPr>
          <w:sz w:val="24"/>
          <w:szCs w:val="24"/>
        </w:rPr>
        <w:tab/>
      </w:r>
      <w:r w:rsidR="000A1C6A">
        <w:rPr>
          <w:sz w:val="24"/>
          <w:szCs w:val="24"/>
        </w:rPr>
        <w:tab/>
      </w:r>
      <w:r w:rsidR="004E6CA8">
        <w:rPr>
          <w:sz w:val="24"/>
          <w:szCs w:val="24"/>
        </w:rPr>
        <w:t xml:space="preserve">-  </w:t>
      </w:r>
      <w:r w:rsidR="004E6CA8">
        <w:rPr>
          <w:sz w:val="24"/>
          <w:szCs w:val="24"/>
        </w:rPr>
        <w:tab/>
      </w:r>
      <w:r w:rsidR="00594E2A">
        <w:rPr>
          <w:sz w:val="24"/>
          <w:szCs w:val="24"/>
        </w:rPr>
        <w:t>Unm</w:t>
      </w:r>
      <w:r w:rsidR="00F44BC6">
        <w:rPr>
          <w:sz w:val="24"/>
          <w:szCs w:val="24"/>
        </w:rPr>
        <w:t>arried</w:t>
      </w:r>
      <w:r w:rsidR="002A221F" w:rsidRPr="002A221F">
        <w:rPr>
          <w:sz w:val="24"/>
          <w:szCs w:val="24"/>
        </w:rPr>
        <w:tab/>
      </w:r>
    </w:p>
    <w:p w:rsidR="00D9487A" w:rsidRDefault="00D9487A" w:rsidP="001C3688">
      <w:pPr>
        <w:pStyle w:val="ListParagraph"/>
        <w:spacing w:line="240" w:lineRule="auto"/>
        <w:jc w:val="both"/>
        <w:rPr>
          <w:sz w:val="24"/>
          <w:szCs w:val="24"/>
        </w:rPr>
      </w:pPr>
      <w:r w:rsidRPr="00466186">
        <w:rPr>
          <w:sz w:val="24"/>
          <w:szCs w:val="24"/>
        </w:rPr>
        <w:t xml:space="preserve">Nationality </w:t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Pr="00466186">
        <w:rPr>
          <w:sz w:val="24"/>
          <w:szCs w:val="24"/>
        </w:rPr>
        <w:tab/>
      </w:r>
      <w:r w:rsidR="00D44F53" w:rsidRPr="00D44F53">
        <w:rPr>
          <w:b/>
          <w:sz w:val="24"/>
          <w:szCs w:val="24"/>
        </w:rPr>
        <w:tab/>
      </w:r>
      <w:r w:rsidRPr="00466186">
        <w:rPr>
          <w:sz w:val="24"/>
          <w:szCs w:val="24"/>
        </w:rPr>
        <w:tab/>
        <w:t xml:space="preserve">-  </w:t>
      </w:r>
      <w:r w:rsidRPr="00466186">
        <w:rPr>
          <w:sz w:val="24"/>
          <w:szCs w:val="24"/>
        </w:rPr>
        <w:tab/>
        <w:t>Indian</w:t>
      </w:r>
    </w:p>
    <w:p w:rsidR="00D9487A" w:rsidRDefault="00D9487A" w:rsidP="001C3688">
      <w:pPr>
        <w:pStyle w:val="ListParagraph"/>
        <w:spacing w:line="240" w:lineRule="auto"/>
        <w:jc w:val="both"/>
        <w:rPr>
          <w:sz w:val="24"/>
          <w:szCs w:val="24"/>
        </w:rPr>
      </w:pPr>
      <w:r w:rsidRPr="00466186">
        <w:rPr>
          <w:sz w:val="24"/>
          <w:szCs w:val="24"/>
        </w:rPr>
        <w:t>Langua</w:t>
      </w:r>
      <w:r w:rsidR="00734FD4">
        <w:rPr>
          <w:sz w:val="24"/>
          <w:szCs w:val="24"/>
        </w:rPr>
        <w:t>ge Known</w:t>
      </w:r>
      <w:r w:rsidR="00734FD4">
        <w:rPr>
          <w:sz w:val="24"/>
          <w:szCs w:val="24"/>
        </w:rPr>
        <w:tab/>
        <w:t xml:space="preserve"> </w:t>
      </w:r>
      <w:r w:rsidR="00734FD4">
        <w:rPr>
          <w:sz w:val="24"/>
          <w:szCs w:val="24"/>
        </w:rPr>
        <w:tab/>
      </w:r>
      <w:r w:rsidR="00734FD4">
        <w:rPr>
          <w:sz w:val="24"/>
          <w:szCs w:val="24"/>
        </w:rPr>
        <w:tab/>
      </w:r>
      <w:r w:rsidR="00734FD4">
        <w:rPr>
          <w:sz w:val="24"/>
          <w:szCs w:val="24"/>
        </w:rPr>
        <w:tab/>
        <w:t xml:space="preserve">-  </w:t>
      </w:r>
      <w:r w:rsidR="00734FD4">
        <w:rPr>
          <w:sz w:val="24"/>
          <w:szCs w:val="24"/>
        </w:rPr>
        <w:tab/>
      </w:r>
      <w:proofErr w:type="gramStart"/>
      <w:r w:rsidR="00734FD4">
        <w:rPr>
          <w:sz w:val="24"/>
          <w:szCs w:val="24"/>
        </w:rPr>
        <w:t>Hindi ,</w:t>
      </w:r>
      <w:proofErr w:type="gramEnd"/>
      <w:r w:rsidR="00734FD4">
        <w:rPr>
          <w:sz w:val="24"/>
          <w:szCs w:val="24"/>
        </w:rPr>
        <w:t xml:space="preserve"> English</w:t>
      </w:r>
    </w:p>
    <w:p w:rsidR="00565138" w:rsidRDefault="00FB1874" w:rsidP="00565138">
      <w:pPr>
        <w:spacing w:line="240" w:lineRule="auto"/>
        <w:ind w:left="2880" w:hanging="2160"/>
        <w:jc w:val="both"/>
        <w:rPr>
          <w:sz w:val="24"/>
          <w:szCs w:val="24"/>
        </w:rPr>
      </w:pPr>
      <w:r w:rsidRPr="00565138">
        <w:rPr>
          <w:sz w:val="24"/>
          <w:szCs w:val="24"/>
        </w:rPr>
        <w:t xml:space="preserve">Hobbies </w:t>
      </w:r>
      <w:r w:rsidRPr="00565138">
        <w:rPr>
          <w:sz w:val="24"/>
          <w:szCs w:val="24"/>
        </w:rPr>
        <w:tab/>
      </w:r>
      <w:r w:rsidR="00565138">
        <w:rPr>
          <w:sz w:val="24"/>
          <w:szCs w:val="24"/>
        </w:rPr>
        <w:tab/>
      </w:r>
      <w:r w:rsidR="00565138">
        <w:rPr>
          <w:sz w:val="24"/>
          <w:szCs w:val="24"/>
        </w:rPr>
        <w:tab/>
      </w:r>
      <w:r w:rsidR="00565138">
        <w:rPr>
          <w:sz w:val="24"/>
          <w:szCs w:val="24"/>
        </w:rPr>
        <w:tab/>
        <w:t>-</w:t>
      </w:r>
      <w:r w:rsidR="00565138">
        <w:rPr>
          <w:sz w:val="24"/>
          <w:szCs w:val="24"/>
        </w:rPr>
        <w:tab/>
      </w:r>
      <w:r w:rsidR="00565138" w:rsidRPr="00565138">
        <w:rPr>
          <w:sz w:val="24"/>
          <w:szCs w:val="24"/>
        </w:rPr>
        <w:t xml:space="preserve">Reading News Paper, </w:t>
      </w:r>
      <w:proofErr w:type="gramStart"/>
      <w:r w:rsidR="00565138" w:rsidRPr="00565138">
        <w:rPr>
          <w:sz w:val="24"/>
          <w:szCs w:val="24"/>
        </w:rPr>
        <w:t>Cooking ,</w:t>
      </w:r>
      <w:proofErr w:type="gramEnd"/>
      <w:r w:rsidR="00565138" w:rsidRPr="00565138">
        <w:rPr>
          <w:sz w:val="24"/>
          <w:szCs w:val="24"/>
        </w:rPr>
        <w:t xml:space="preserve"> </w:t>
      </w:r>
    </w:p>
    <w:p w:rsidR="00FB1874" w:rsidRDefault="00565138" w:rsidP="00565138">
      <w:pPr>
        <w:spacing w:line="240" w:lineRule="auto"/>
        <w:ind w:left="5040" w:firstLine="720"/>
        <w:jc w:val="both"/>
        <w:rPr>
          <w:sz w:val="24"/>
          <w:szCs w:val="24"/>
        </w:rPr>
      </w:pPr>
      <w:r w:rsidRPr="00565138">
        <w:rPr>
          <w:sz w:val="24"/>
          <w:szCs w:val="24"/>
        </w:rPr>
        <w:t>Listening Music,   Reading Books</w:t>
      </w:r>
      <w:r w:rsidR="00FB1874" w:rsidRPr="00565138">
        <w:rPr>
          <w:sz w:val="24"/>
          <w:szCs w:val="24"/>
        </w:rPr>
        <w:t xml:space="preserve">  </w:t>
      </w:r>
    </w:p>
    <w:p w:rsidR="00565138" w:rsidRPr="00565138" w:rsidRDefault="00565138" w:rsidP="00565138">
      <w:pPr>
        <w:spacing w:line="240" w:lineRule="auto"/>
        <w:ind w:left="504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ading Editorials (Current </w:t>
      </w:r>
      <w:proofErr w:type="spellStart"/>
      <w:r>
        <w:rPr>
          <w:sz w:val="24"/>
          <w:szCs w:val="24"/>
        </w:rPr>
        <w:t>Isseues</w:t>
      </w:r>
      <w:proofErr w:type="spellEnd"/>
      <w:r>
        <w:rPr>
          <w:sz w:val="24"/>
          <w:szCs w:val="24"/>
        </w:rPr>
        <w:t>)</w:t>
      </w:r>
    </w:p>
    <w:p w:rsidR="00D9487A" w:rsidRPr="00053665" w:rsidRDefault="00D9487A" w:rsidP="00053665">
      <w:pPr>
        <w:jc w:val="both"/>
        <w:rPr>
          <w:b/>
          <w:sz w:val="28"/>
          <w:u w:val="single"/>
        </w:rPr>
      </w:pPr>
      <w:r w:rsidRPr="00053665">
        <w:rPr>
          <w:b/>
          <w:sz w:val="28"/>
          <w:u w:val="single"/>
        </w:rPr>
        <w:t>Declaration</w:t>
      </w:r>
    </w:p>
    <w:p w:rsidR="00D9487A" w:rsidRDefault="00D9487A" w:rsidP="00D9487A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                   </w:t>
      </w:r>
      <w:r w:rsidRPr="00DC2DD6">
        <w:rPr>
          <w:sz w:val="24"/>
          <w:szCs w:val="24"/>
        </w:rPr>
        <w:t>I hereby declare that all the information mentioned above is true to the</w:t>
      </w:r>
    </w:p>
    <w:p w:rsidR="00565138" w:rsidRDefault="00D9487A" w:rsidP="00565138">
      <w:pPr>
        <w:jc w:val="both"/>
        <w:rPr>
          <w:b/>
          <w:sz w:val="30"/>
        </w:rPr>
      </w:pPr>
      <w:r>
        <w:rPr>
          <w:sz w:val="24"/>
          <w:szCs w:val="24"/>
        </w:rPr>
        <w:t xml:space="preserve">           </w:t>
      </w:r>
      <w:r w:rsidRPr="00DC2DD6">
        <w:rPr>
          <w:sz w:val="24"/>
          <w:szCs w:val="24"/>
        </w:rPr>
        <w:t xml:space="preserve"> </w:t>
      </w:r>
      <w:r w:rsidR="00E04C75">
        <w:rPr>
          <w:sz w:val="24"/>
          <w:szCs w:val="24"/>
        </w:rPr>
        <w:tab/>
      </w:r>
      <w:r w:rsidR="00E04C75">
        <w:rPr>
          <w:sz w:val="24"/>
          <w:szCs w:val="24"/>
        </w:rPr>
        <w:tab/>
      </w:r>
      <w:proofErr w:type="gramStart"/>
      <w:r w:rsidR="00B35CC7">
        <w:rPr>
          <w:sz w:val="24"/>
          <w:szCs w:val="24"/>
        </w:rPr>
        <w:t>b</w:t>
      </w:r>
      <w:r w:rsidR="00B35CC7" w:rsidRPr="00DC2DD6">
        <w:rPr>
          <w:sz w:val="24"/>
          <w:szCs w:val="24"/>
        </w:rPr>
        <w:t>est</w:t>
      </w:r>
      <w:proofErr w:type="gramEnd"/>
      <w:r w:rsidRPr="00DC2DD6">
        <w:rPr>
          <w:sz w:val="24"/>
          <w:szCs w:val="24"/>
        </w:rPr>
        <w:t xml:space="preserve"> of my knowledge. </w:t>
      </w:r>
      <w:r w:rsidR="00680E43">
        <w:rPr>
          <w:sz w:val="26"/>
        </w:rPr>
        <w:tab/>
      </w:r>
      <w:r w:rsidR="00680E43">
        <w:rPr>
          <w:sz w:val="26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 w:rsidR="00053665">
        <w:rPr>
          <w:b/>
          <w:sz w:val="30"/>
        </w:rPr>
        <w:t xml:space="preserve">                                 </w:t>
      </w:r>
      <w:r w:rsidR="00053665">
        <w:rPr>
          <w:b/>
          <w:sz w:val="30"/>
        </w:rPr>
        <w:softHyphen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1C3688">
        <w:rPr>
          <w:b/>
          <w:sz w:val="30"/>
        </w:rPr>
        <w:tab/>
      </w:r>
      <w:r w:rsidR="00AB4041">
        <w:rPr>
          <w:b/>
          <w:sz w:val="30"/>
        </w:rPr>
        <w:tab/>
      </w:r>
    </w:p>
    <w:p w:rsidR="008B2FB5" w:rsidRPr="00565138" w:rsidRDefault="00565138" w:rsidP="00565138">
      <w:pPr>
        <w:jc w:val="both"/>
        <w:rPr>
          <w:b/>
          <w:sz w:val="30"/>
        </w:rPr>
      </w:pPr>
      <w:r>
        <w:rPr>
          <w:b/>
          <w:sz w:val="30"/>
        </w:rPr>
        <w:t>Date</w:t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</w:r>
      <w:r>
        <w:rPr>
          <w:b/>
          <w:sz w:val="30"/>
        </w:rPr>
        <w:tab/>
        <w:t xml:space="preserve"> </w:t>
      </w:r>
      <w:r w:rsidR="00AB4041" w:rsidRPr="00565138">
        <w:rPr>
          <w:b/>
          <w:sz w:val="30"/>
        </w:rPr>
        <w:t>(</w:t>
      </w:r>
      <w:r w:rsidRPr="00565138">
        <w:rPr>
          <w:b/>
          <w:sz w:val="24"/>
          <w:szCs w:val="24"/>
        </w:rPr>
        <w:t>SHALINI VERMA</w:t>
      </w:r>
      <w:r w:rsidR="00AB4041" w:rsidRPr="00565138">
        <w:rPr>
          <w:b/>
          <w:sz w:val="28"/>
          <w:szCs w:val="24"/>
        </w:rPr>
        <w:t>)</w:t>
      </w:r>
      <w:r w:rsidR="00D9487A" w:rsidRPr="00565138">
        <w:rPr>
          <w:b/>
          <w:sz w:val="24"/>
          <w:szCs w:val="24"/>
        </w:rPr>
        <w:t xml:space="preserve"> </w:t>
      </w:r>
    </w:p>
    <w:sectPr w:rsidR="008B2FB5" w:rsidRPr="00565138" w:rsidSect="001C3688">
      <w:pgSz w:w="12240" w:h="15840" w:code="1"/>
      <w:pgMar w:top="360" w:right="690" w:bottom="18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D36A3" w:rsidRDefault="008D36A3" w:rsidP="00B724E3">
      <w:pPr>
        <w:spacing w:after="0" w:line="240" w:lineRule="auto"/>
      </w:pPr>
      <w:r>
        <w:separator/>
      </w:r>
    </w:p>
  </w:endnote>
  <w:endnote w:type="continuationSeparator" w:id="0">
    <w:p w:rsidR="008D36A3" w:rsidRDefault="008D36A3" w:rsidP="00B72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D36A3" w:rsidRDefault="008D36A3" w:rsidP="00B724E3">
      <w:pPr>
        <w:spacing w:after="0" w:line="240" w:lineRule="auto"/>
      </w:pPr>
      <w:r>
        <w:separator/>
      </w:r>
    </w:p>
  </w:footnote>
  <w:footnote w:type="continuationSeparator" w:id="0">
    <w:p w:rsidR="008D36A3" w:rsidRDefault="008D36A3" w:rsidP="00B724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BA2A29"/>
    <w:multiLevelType w:val="hybridMultilevel"/>
    <w:tmpl w:val="67580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C0739F"/>
    <w:multiLevelType w:val="hybridMultilevel"/>
    <w:tmpl w:val="F662D6B2"/>
    <w:lvl w:ilvl="0" w:tplc="73E45FF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0C5555"/>
    <w:multiLevelType w:val="hybridMultilevel"/>
    <w:tmpl w:val="74C2981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E34D77"/>
    <w:multiLevelType w:val="hybridMultilevel"/>
    <w:tmpl w:val="1702F0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152C16"/>
    <w:multiLevelType w:val="hybridMultilevel"/>
    <w:tmpl w:val="1660B120"/>
    <w:lvl w:ilvl="0" w:tplc="0409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5">
    <w:nsid w:val="152D16B4"/>
    <w:multiLevelType w:val="hybridMultilevel"/>
    <w:tmpl w:val="379268D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72217BE"/>
    <w:multiLevelType w:val="hybridMultilevel"/>
    <w:tmpl w:val="F6C68CCC"/>
    <w:lvl w:ilvl="0" w:tplc="73E45FF2">
      <w:start w:val="1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C411A65"/>
    <w:multiLevelType w:val="hybridMultilevel"/>
    <w:tmpl w:val="B53C65D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E52724A"/>
    <w:multiLevelType w:val="hybridMultilevel"/>
    <w:tmpl w:val="0BD8D2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FC34D1"/>
    <w:multiLevelType w:val="hybridMultilevel"/>
    <w:tmpl w:val="023C34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29D2161D"/>
    <w:multiLevelType w:val="hybridMultilevel"/>
    <w:tmpl w:val="A8C2B17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E314C6F"/>
    <w:multiLevelType w:val="hybridMultilevel"/>
    <w:tmpl w:val="031A42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F1D2E4D"/>
    <w:multiLevelType w:val="hybridMultilevel"/>
    <w:tmpl w:val="1644B1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F88303B"/>
    <w:multiLevelType w:val="hybridMultilevel"/>
    <w:tmpl w:val="1B665CF2"/>
    <w:lvl w:ilvl="0" w:tplc="0409000B">
      <w:start w:val="1"/>
      <w:numFmt w:val="bullet"/>
      <w:lvlText w:val="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4">
    <w:nsid w:val="36D00482"/>
    <w:multiLevelType w:val="hybridMultilevel"/>
    <w:tmpl w:val="1D640B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904EE9"/>
    <w:multiLevelType w:val="hybridMultilevel"/>
    <w:tmpl w:val="2402B42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A9F2A03"/>
    <w:multiLevelType w:val="hybridMultilevel"/>
    <w:tmpl w:val="E8C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762B90"/>
    <w:multiLevelType w:val="hybridMultilevel"/>
    <w:tmpl w:val="CB9A80C6"/>
    <w:lvl w:ilvl="0" w:tplc="73E45FF2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432B0FBE"/>
    <w:multiLevelType w:val="hybridMultilevel"/>
    <w:tmpl w:val="5DCA6C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3A01F04"/>
    <w:multiLevelType w:val="hybridMultilevel"/>
    <w:tmpl w:val="CECC01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77505C"/>
    <w:multiLevelType w:val="hybridMultilevel"/>
    <w:tmpl w:val="DBE445B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437BD2"/>
    <w:multiLevelType w:val="hybridMultilevel"/>
    <w:tmpl w:val="E508FB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85815C0"/>
    <w:multiLevelType w:val="hybridMultilevel"/>
    <w:tmpl w:val="512EEB06"/>
    <w:lvl w:ilvl="0" w:tplc="0409000B">
      <w:start w:val="1"/>
      <w:numFmt w:val="bullet"/>
      <w:lvlText w:val=""/>
      <w:lvlJc w:val="left"/>
      <w:pPr>
        <w:ind w:left="150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3">
    <w:nsid w:val="48DF5D31"/>
    <w:multiLevelType w:val="hybridMultilevel"/>
    <w:tmpl w:val="EBA002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9D23A1"/>
    <w:multiLevelType w:val="hybridMultilevel"/>
    <w:tmpl w:val="3CE6B14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4D724350"/>
    <w:multiLevelType w:val="hybridMultilevel"/>
    <w:tmpl w:val="89FAC3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C57E90"/>
    <w:multiLevelType w:val="hybridMultilevel"/>
    <w:tmpl w:val="7B3884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FE2AF7"/>
    <w:multiLevelType w:val="hybridMultilevel"/>
    <w:tmpl w:val="CF30E1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7535E15"/>
    <w:multiLevelType w:val="hybridMultilevel"/>
    <w:tmpl w:val="2C121D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>
    <w:nsid w:val="5D39171C"/>
    <w:multiLevelType w:val="hybridMultilevel"/>
    <w:tmpl w:val="AA6440C6"/>
    <w:lvl w:ilvl="0" w:tplc="01F4251A">
      <w:start w:val="1"/>
      <w:numFmt w:val="bullet"/>
      <w:lvlText w:val="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57D2FAF"/>
    <w:multiLevelType w:val="hybridMultilevel"/>
    <w:tmpl w:val="18860D9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6F91BC2"/>
    <w:multiLevelType w:val="hybridMultilevel"/>
    <w:tmpl w:val="1A5A3EA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9D02F6E"/>
    <w:multiLevelType w:val="hybridMultilevel"/>
    <w:tmpl w:val="2424BCFC"/>
    <w:lvl w:ilvl="0" w:tplc="0409000B">
      <w:start w:val="1"/>
      <w:numFmt w:val="bullet"/>
      <w:lvlText w:val=""/>
      <w:lvlJc w:val="left"/>
      <w:pPr>
        <w:ind w:left="7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3">
    <w:nsid w:val="6BD6408C"/>
    <w:multiLevelType w:val="hybridMultilevel"/>
    <w:tmpl w:val="1C08D0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78EA7F7A"/>
    <w:multiLevelType w:val="hybridMultilevel"/>
    <w:tmpl w:val="747C188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9311E33"/>
    <w:multiLevelType w:val="hybridMultilevel"/>
    <w:tmpl w:val="7A0A57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CFD5234"/>
    <w:multiLevelType w:val="hybridMultilevel"/>
    <w:tmpl w:val="B546AD9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7">
    <w:nsid w:val="7DC65BC0"/>
    <w:multiLevelType w:val="hybridMultilevel"/>
    <w:tmpl w:val="424E36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30"/>
  </w:num>
  <w:num w:numId="3">
    <w:abstractNumId w:val="5"/>
  </w:num>
  <w:num w:numId="4">
    <w:abstractNumId w:val="6"/>
  </w:num>
  <w:num w:numId="5">
    <w:abstractNumId w:val="34"/>
  </w:num>
  <w:num w:numId="6">
    <w:abstractNumId w:val="29"/>
  </w:num>
  <w:num w:numId="7">
    <w:abstractNumId w:val="1"/>
  </w:num>
  <w:num w:numId="8">
    <w:abstractNumId w:val="17"/>
  </w:num>
  <w:num w:numId="9">
    <w:abstractNumId w:val="16"/>
  </w:num>
  <w:num w:numId="10">
    <w:abstractNumId w:val="7"/>
  </w:num>
  <w:num w:numId="11">
    <w:abstractNumId w:val="36"/>
  </w:num>
  <w:num w:numId="12">
    <w:abstractNumId w:val="8"/>
  </w:num>
  <w:num w:numId="13">
    <w:abstractNumId w:val="28"/>
  </w:num>
  <w:num w:numId="14">
    <w:abstractNumId w:val="19"/>
  </w:num>
  <w:num w:numId="15">
    <w:abstractNumId w:val="22"/>
  </w:num>
  <w:num w:numId="16">
    <w:abstractNumId w:val="35"/>
  </w:num>
  <w:num w:numId="17">
    <w:abstractNumId w:val="27"/>
  </w:num>
  <w:num w:numId="18">
    <w:abstractNumId w:val="4"/>
  </w:num>
  <w:num w:numId="19">
    <w:abstractNumId w:val="32"/>
  </w:num>
  <w:num w:numId="20">
    <w:abstractNumId w:val="0"/>
  </w:num>
  <w:num w:numId="21">
    <w:abstractNumId w:val="10"/>
  </w:num>
  <w:num w:numId="22">
    <w:abstractNumId w:val="2"/>
  </w:num>
  <w:num w:numId="23">
    <w:abstractNumId w:val="37"/>
  </w:num>
  <w:num w:numId="24">
    <w:abstractNumId w:val="12"/>
  </w:num>
  <w:num w:numId="25">
    <w:abstractNumId w:val="33"/>
  </w:num>
  <w:num w:numId="26">
    <w:abstractNumId w:val="9"/>
  </w:num>
  <w:num w:numId="27">
    <w:abstractNumId w:val="31"/>
  </w:num>
  <w:num w:numId="28">
    <w:abstractNumId w:val="26"/>
  </w:num>
  <w:num w:numId="29">
    <w:abstractNumId w:val="20"/>
  </w:num>
  <w:num w:numId="30">
    <w:abstractNumId w:val="11"/>
  </w:num>
  <w:num w:numId="31">
    <w:abstractNumId w:val="15"/>
  </w:num>
  <w:num w:numId="32">
    <w:abstractNumId w:val="14"/>
  </w:num>
  <w:num w:numId="33">
    <w:abstractNumId w:val="24"/>
  </w:num>
  <w:num w:numId="34">
    <w:abstractNumId w:val="18"/>
  </w:num>
  <w:num w:numId="35">
    <w:abstractNumId w:val="3"/>
  </w:num>
  <w:num w:numId="36">
    <w:abstractNumId w:val="23"/>
  </w:num>
  <w:num w:numId="37">
    <w:abstractNumId w:val="21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e0NDAwMze0MDA1tjBT0lEKTi0uzszPAykwrQUAm11WTywAAAA="/>
  </w:docVars>
  <w:rsids>
    <w:rsidRoot w:val="00213AB4"/>
    <w:rsid w:val="00007403"/>
    <w:rsid w:val="0001768D"/>
    <w:rsid w:val="000216EA"/>
    <w:rsid w:val="00023DDA"/>
    <w:rsid w:val="000278BB"/>
    <w:rsid w:val="00030E87"/>
    <w:rsid w:val="00031E97"/>
    <w:rsid w:val="000338E1"/>
    <w:rsid w:val="00041DEB"/>
    <w:rsid w:val="00042C45"/>
    <w:rsid w:val="000436B1"/>
    <w:rsid w:val="00044EC0"/>
    <w:rsid w:val="0005000B"/>
    <w:rsid w:val="00050BA6"/>
    <w:rsid w:val="00051377"/>
    <w:rsid w:val="000521D6"/>
    <w:rsid w:val="000531D2"/>
    <w:rsid w:val="00053665"/>
    <w:rsid w:val="00053F5C"/>
    <w:rsid w:val="00056245"/>
    <w:rsid w:val="0006094C"/>
    <w:rsid w:val="00065316"/>
    <w:rsid w:val="00067CDC"/>
    <w:rsid w:val="00080D2E"/>
    <w:rsid w:val="00081195"/>
    <w:rsid w:val="0008300F"/>
    <w:rsid w:val="00085B85"/>
    <w:rsid w:val="000A1C6A"/>
    <w:rsid w:val="000A2BC2"/>
    <w:rsid w:val="000A6B13"/>
    <w:rsid w:val="000B606A"/>
    <w:rsid w:val="000B7639"/>
    <w:rsid w:val="000C1C67"/>
    <w:rsid w:val="000D182B"/>
    <w:rsid w:val="000D7D9A"/>
    <w:rsid w:val="000E0127"/>
    <w:rsid w:val="000E22B6"/>
    <w:rsid w:val="000E3E09"/>
    <w:rsid w:val="000E6EFC"/>
    <w:rsid w:val="000F1E2D"/>
    <w:rsid w:val="00116CDE"/>
    <w:rsid w:val="001227BC"/>
    <w:rsid w:val="00127A25"/>
    <w:rsid w:val="001328BE"/>
    <w:rsid w:val="001406CF"/>
    <w:rsid w:val="00141739"/>
    <w:rsid w:val="001421B5"/>
    <w:rsid w:val="00146AE2"/>
    <w:rsid w:val="00146B37"/>
    <w:rsid w:val="00146B8F"/>
    <w:rsid w:val="0015012A"/>
    <w:rsid w:val="00160CCC"/>
    <w:rsid w:val="00162C46"/>
    <w:rsid w:val="0016445D"/>
    <w:rsid w:val="0016685C"/>
    <w:rsid w:val="001872FB"/>
    <w:rsid w:val="00191F7A"/>
    <w:rsid w:val="00192E79"/>
    <w:rsid w:val="001A5A3C"/>
    <w:rsid w:val="001B3080"/>
    <w:rsid w:val="001B3E4D"/>
    <w:rsid w:val="001C062D"/>
    <w:rsid w:val="001C24BB"/>
    <w:rsid w:val="001C26E1"/>
    <w:rsid w:val="001C3688"/>
    <w:rsid w:val="001C64CC"/>
    <w:rsid w:val="001C7527"/>
    <w:rsid w:val="001D1717"/>
    <w:rsid w:val="001D380A"/>
    <w:rsid w:val="001D3946"/>
    <w:rsid w:val="001D47A3"/>
    <w:rsid w:val="001D740B"/>
    <w:rsid w:val="001E201D"/>
    <w:rsid w:val="001E26D2"/>
    <w:rsid w:val="001E5F05"/>
    <w:rsid w:val="001F063F"/>
    <w:rsid w:val="001F1464"/>
    <w:rsid w:val="001F354E"/>
    <w:rsid w:val="00202B20"/>
    <w:rsid w:val="0020794D"/>
    <w:rsid w:val="00213AB4"/>
    <w:rsid w:val="00214D46"/>
    <w:rsid w:val="00222AFC"/>
    <w:rsid w:val="00224EFD"/>
    <w:rsid w:val="00225168"/>
    <w:rsid w:val="00225D44"/>
    <w:rsid w:val="002308CD"/>
    <w:rsid w:val="002325DC"/>
    <w:rsid w:val="00233697"/>
    <w:rsid w:val="00235D70"/>
    <w:rsid w:val="002403CF"/>
    <w:rsid w:val="00247AF2"/>
    <w:rsid w:val="00255BAA"/>
    <w:rsid w:val="0026289C"/>
    <w:rsid w:val="002642BF"/>
    <w:rsid w:val="0027074F"/>
    <w:rsid w:val="00272A4B"/>
    <w:rsid w:val="00276EC2"/>
    <w:rsid w:val="00284B29"/>
    <w:rsid w:val="00287DDE"/>
    <w:rsid w:val="00293C4A"/>
    <w:rsid w:val="00295BF7"/>
    <w:rsid w:val="00296308"/>
    <w:rsid w:val="002A221F"/>
    <w:rsid w:val="002A2288"/>
    <w:rsid w:val="002B2DC0"/>
    <w:rsid w:val="002B659A"/>
    <w:rsid w:val="002C188A"/>
    <w:rsid w:val="002C2C1B"/>
    <w:rsid w:val="002C3233"/>
    <w:rsid w:val="002C4B6B"/>
    <w:rsid w:val="002C5D7A"/>
    <w:rsid w:val="002C7803"/>
    <w:rsid w:val="002D07A5"/>
    <w:rsid w:val="002D0CA7"/>
    <w:rsid w:val="002D2D49"/>
    <w:rsid w:val="002E2A2A"/>
    <w:rsid w:val="002E3F25"/>
    <w:rsid w:val="002E4C92"/>
    <w:rsid w:val="002E6B64"/>
    <w:rsid w:val="002F1F03"/>
    <w:rsid w:val="002F2435"/>
    <w:rsid w:val="002F76B0"/>
    <w:rsid w:val="0030184C"/>
    <w:rsid w:val="003048D7"/>
    <w:rsid w:val="00310C5C"/>
    <w:rsid w:val="00313822"/>
    <w:rsid w:val="00320149"/>
    <w:rsid w:val="00322551"/>
    <w:rsid w:val="0032662F"/>
    <w:rsid w:val="003420CF"/>
    <w:rsid w:val="00355322"/>
    <w:rsid w:val="00355E09"/>
    <w:rsid w:val="003579A7"/>
    <w:rsid w:val="003614AE"/>
    <w:rsid w:val="003634C7"/>
    <w:rsid w:val="0037257D"/>
    <w:rsid w:val="00377B03"/>
    <w:rsid w:val="00382035"/>
    <w:rsid w:val="0039119F"/>
    <w:rsid w:val="0039384C"/>
    <w:rsid w:val="003A1B0E"/>
    <w:rsid w:val="003B085D"/>
    <w:rsid w:val="003B4DB0"/>
    <w:rsid w:val="003B702E"/>
    <w:rsid w:val="003B7D8C"/>
    <w:rsid w:val="003C135E"/>
    <w:rsid w:val="003C1F2C"/>
    <w:rsid w:val="003C1FEF"/>
    <w:rsid w:val="003D170B"/>
    <w:rsid w:val="003D2AEF"/>
    <w:rsid w:val="003D4845"/>
    <w:rsid w:val="003E0692"/>
    <w:rsid w:val="003E0EEB"/>
    <w:rsid w:val="003E34BD"/>
    <w:rsid w:val="003E52A9"/>
    <w:rsid w:val="004055F8"/>
    <w:rsid w:val="00410D80"/>
    <w:rsid w:val="00420209"/>
    <w:rsid w:val="004202C9"/>
    <w:rsid w:val="00421158"/>
    <w:rsid w:val="004225EC"/>
    <w:rsid w:val="0043014C"/>
    <w:rsid w:val="004366E4"/>
    <w:rsid w:val="004452E9"/>
    <w:rsid w:val="0045299D"/>
    <w:rsid w:val="004565A0"/>
    <w:rsid w:val="00464E05"/>
    <w:rsid w:val="00466186"/>
    <w:rsid w:val="004664FF"/>
    <w:rsid w:val="00466ED5"/>
    <w:rsid w:val="00472298"/>
    <w:rsid w:val="0048536C"/>
    <w:rsid w:val="00493A08"/>
    <w:rsid w:val="004A21E2"/>
    <w:rsid w:val="004A498C"/>
    <w:rsid w:val="004A684E"/>
    <w:rsid w:val="004B1848"/>
    <w:rsid w:val="004B2814"/>
    <w:rsid w:val="004B2F6B"/>
    <w:rsid w:val="004B6014"/>
    <w:rsid w:val="004B67C7"/>
    <w:rsid w:val="004C337F"/>
    <w:rsid w:val="004C33DF"/>
    <w:rsid w:val="004C68CF"/>
    <w:rsid w:val="004C7425"/>
    <w:rsid w:val="004D079B"/>
    <w:rsid w:val="004D24D0"/>
    <w:rsid w:val="004D6A58"/>
    <w:rsid w:val="004E247C"/>
    <w:rsid w:val="004E2CFD"/>
    <w:rsid w:val="004E38E4"/>
    <w:rsid w:val="004E6CA8"/>
    <w:rsid w:val="004F2741"/>
    <w:rsid w:val="004F29B1"/>
    <w:rsid w:val="00500A57"/>
    <w:rsid w:val="00513C8D"/>
    <w:rsid w:val="00513D42"/>
    <w:rsid w:val="00523A0D"/>
    <w:rsid w:val="005305AD"/>
    <w:rsid w:val="005307DD"/>
    <w:rsid w:val="005312F6"/>
    <w:rsid w:val="00533743"/>
    <w:rsid w:val="005407FC"/>
    <w:rsid w:val="005506A7"/>
    <w:rsid w:val="00551E33"/>
    <w:rsid w:val="00560CB0"/>
    <w:rsid w:val="00564004"/>
    <w:rsid w:val="00565138"/>
    <w:rsid w:val="0056664E"/>
    <w:rsid w:val="00583062"/>
    <w:rsid w:val="0059002E"/>
    <w:rsid w:val="00590B54"/>
    <w:rsid w:val="00594E2A"/>
    <w:rsid w:val="005953F2"/>
    <w:rsid w:val="00595A20"/>
    <w:rsid w:val="005A184B"/>
    <w:rsid w:val="005A79A3"/>
    <w:rsid w:val="005A7FF3"/>
    <w:rsid w:val="005B01A6"/>
    <w:rsid w:val="005B1F39"/>
    <w:rsid w:val="005B4D13"/>
    <w:rsid w:val="005B551C"/>
    <w:rsid w:val="005C4EBA"/>
    <w:rsid w:val="005C6CE1"/>
    <w:rsid w:val="005D33C0"/>
    <w:rsid w:val="005D3513"/>
    <w:rsid w:val="005E35CD"/>
    <w:rsid w:val="005F22F3"/>
    <w:rsid w:val="00625680"/>
    <w:rsid w:val="00625B33"/>
    <w:rsid w:val="0063358C"/>
    <w:rsid w:val="00636E5A"/>
    <w:rsid w:val="00642EF2"/>
    <w:rsid w:val="006446AD"/>
    <w:rsid w:val="006452B3"/>
    <w:rsid w:val="00662D9D"/>
    <w:rsid w:val="00663B9E"/>
    <w:rsid w:val="006647CF"/>
    <w:rsid w:val="00671088"/>
    <w:rsid w:val="00672DD8"/>
    <w:rsid w:val="00680E43"/>
    <w:rsid w:val="00681569"/>
    <w:rsid w:val="006846AC"/>
    <w:rsid w:val="0068771F"/>
    <w:rsid w:val="006879A4"/>
    <w:rsid w:val="00687BFA"/>
    <w:rsid w:val="006907C7"/>
    <w:rsid w:val="00691BC9"/>
    <w:rsid w:val="006A5957"/>
    <w:rsid w:val="006A6BE2"/>
    <w:rsid w:val="006A705D"/>
    <w:rsid w:val="006B1D58"/>
    <w:rsid w:val="006B206F"/>
    <w:rsid w:val="006B66C4"/>
    <w:rsid w:val="006C2B83"/>
    <w:rsid w:val="006C4695"/>
    <w:rsid w:val="006E2506"/>
    <w:rsid w:val="006E2587"/>
    <w:rsid w:val="006E52A5"/>
    <w:rsid w:val="006E54CB"/>
    <w:rsid w:val="006E5B77"/>
    <w:rsid w:val="006F2F3B"/>
    <w:rsid w:val="006F4F38"/>
    <w:rsid w:val="00706CCD"/>
    <w:rsid w:val="00710C18"/>
    <w:rsid w:val="00721297"/>
    <w:rsid w:val="007247A7"/>
    <w:rsid w:val="007260F7"/>
    <w:rsid w:val="00726D04"/>
    <w:rsid w:val="007316C0"/>
    <w:rsid w:val="00732637"/>
    <w:rsid w:val="00733FE5"/>
    <w:rsid w:val="00734FD4"/>
    <w:rsid w:val="00735DD0"/>
    <w:rsid w:val="0076651D"/>
    <w:rsid w:val="00767744"/>
    <w:rsid w:val="0078061E"/>
    <w:rsid w:val="007831B5"/>
    <w:rsid w:val="00784D9A"/>
    <w:rsid w:val="00784E7D"/>
    <w:rsid w:val="007901DB"/>
    <w:rsid w:val="007903A1"/>
    <w:rsid w:val="0079239E"/>
    <w:rsid w:val="007932C2"/>
    <w:rsid w:val="007A4085"/>
    <w:rsid w:val="007B41A8"/>
    <w:rsid w:val="007B57EC"/>
    <w:rsid w:val="007B6185"/>
    <w:rsid w:val="007C13D4"/>
    <w:rsid w:val="007C13D9"/>
    <w:rsid w:val="007C7AA6"/>
    <w:rsid w:val="007D76F0"/>
    <w:rsid w:val="007E13D0"/>
    <w:rsid w:val="007E3B79"/>
    <w:rsid w:val="007E45D4"/>
    <w:rsid w:val="007E7C0C"/>
    <w:rsid w:val="007F0920"/>
    <w:rsid w:val="007F4EFA"/>
    <w:rsid w:val="007F5E8E"/>
    <w:rsid w:val="007F6F7A"/>
    <w:rsid w:val="00804FE8"/>
    <w:rsid w:val="00806E39"/>
    <w:rsid w:val="008102B4"/>
    <w:rsid w:val="008312D0"/>
    <w:rsid w:val="00834924"/>
    <w:rsid w:val="00836EAD"/>
    <w:rsid w:val="00842833"/>
    <w:rsid w:val="00855E2B"/>
    <w:rsid w:val="00866D25"/>
    <w:rsid w:val="008728D0"/>
    <w:rsid w:val="00876354"/>
    <w:rsid w:val="00877FAF"/>
    <w:rsid w:val="00886A55"/>
    <w:rsid w:val="00893464"/>
    <w:rsid w:val="00895767"/>
    <w:rsid w:val="00896BCA"/>
    <w:rsid w:val="008A0A46"/>
    <w:rsid w:val="008A38EE"/>
    <w:rsid w:val="008A6EFA"/>
    <w:rsid w:val="008B2FB5"/>
    <w:rsid w:val="008B3622"/>
    <w:rsid w:val="008B4788"/>
    <w:rsid w:val="008B6624"/>
    <w:rsid w:val="008C20D0"/>
    <w:rsid w:val="008C4F03"/>
    <w:rsid w:val="008D36A3"/>
    <w:rsid w:val="008D4417"/>
    <w:rsid w:val="008F417C"/>
    <w:rsid w:val="008F6079"/>
    <w:rsid w:val="0090122D"/>
    <w:rsid w:val="00906B5E"/>
    <w:rsid w:val="0091159F"/>
    <w:rsid w:val="00913B04"/>
    <w:rsid w:val="009161F3"/>
    <w:rsid w:val="00927B99"/>
    <w:rsid w:val="00937E90"/>
    <w:rsid w:val="00951F42"/>
    <w:rsid w:val="00953760"/>
    <w:rsid w:val="0095578E"/>
    <w:rsid w:val="00961D20"/>
    <w:rsid w:val="00974AB0"/>
    <w:rsid w:val="009756F8"/>
    <w:rsid w:val="00980134"/>
    <w:rsid w:val="00981564"/>
    <w:rsid w:val="009A58AF"/>
    <w:rsid w:val="009B1BE3"/>
    <w:rsid w:val="009B3841"/>
    <w:rsid w:val="009B41E0"/>
    <w:rsid w:val="009B68AF"/>
    <w:rsid w:val="009B7CD9"/>
    <w:rsid w:val="009B7E55"/>
    <w:rsid w:val="009B7F21"/>
    <w:rsid w:val="009C10AD"/>
    <w:rsid w:val="009C3C5E"/>
    <w:rsid w:val="009C7B12"/>
    <w:rsid w:val="009D0604"/>
    <w:rsid w:val="009D1479"/>
    <w:rsid w:val="009D69AB"/>
    <w:rsid w:val="009E38ED"/>
    <w:rsid w:val="009F3932"/>
    <w:rsid w:val="00A011A9"/>
    <w:rsid w:val="00A028E5"/>
    <w:rsid w:val="00A063CD"/>
    <w:rsid w:val="00A06B58"/>
    <w:rsid w:val="00A12B2B"/>
    <w:rsid w:val="00A42C83"/>
    <w:rsid w:val="00A43BC3"/>
    <w:rsid w:val="00A548BE"/>
    <w:rsid w:val="00A66512"/>
    <w:rsid w:val="00A73A4E"/>
    <w:rsid w:val="00A7519F"/>
    <w:rsid w:val="00A779D4"/>
    <w:rsid w:val="00A96D04"/>
    <w:rsid w:val="00AA64DE"/>
    <w:rsid w:val="00AB1AB9"/>
    <w:rsid w:val="00AB4041"/>
    <w:rsid w:val="00AB425A"/>
    <w:rsid w:val="00AD27A3"/>
    <w:rsid w:val="00AD75F2"/>
    <w:rsid w:val="00AE16A3"/>
    <w:rsid w:val="00AE56A3"/>
    <w:rsid w:val="00AE5CD1"/>
    <w:rsid w:val="00AE683E"/>
    <w:rsid w:val="00AF11AC"/>
    <w:rsid w:val="00AF31FB"/>
    <w:rsid w:val="00B05E84"/>
    <w:rsid w:val="00B06CEA"/>
    <w:rsid w:val="00B07A40"/>
    <w:rsid w:val="00B13E54"/>
    <w:rsid w:val="00B143CD"/>
    <w:rsid w:val="00B162FB"/>
    <w:rsid w:val="00B16708"/>
    <w:rsid w:val="00B2325A"/>
    <w:rsid w:val="00B270F6"/>
    <w:rsid w:val="00B3292D"/>
    <w:rsid w:val="00B32B51"/>
    <w:rsid w:val="00B33095"/>
    <w:rsid w:val="00B35CC7"/>
    <w:rsid w:val="00B548F9"/>
    <w:rsid w:val="00B54E6B"/>
    <w:rsid w:val="00B563F9"/>
    <w:rsid w:val="00B606AD"/>
    <w:rsid w:val="00B64015"/>
    <w:rsid w:val="00B714E4"/>
    <w:rsid w:val="00B724E3"/>
    <w:rsid w:val="00B82F54"/>
    <w:rsid w:val="00B904FB"/>
    <w:rsid w:val="00BA550C"/>
    <w:rsid w:val="00BC588A"/>
    <w:rsid w:val="00BC60D6"/>
    <w:rsid w:val="00BD0628"/>
    <w:rsid w:val="00BD351B"/>
    <w:rsid w:val="00BF2C02"/>
    <w:rsid w:val="00BF4CFA"/>
    <w:rsid w:val="00C04607"/>
    <w:rsid w:val="00C05283"/>
    <w:rsid w:val="00C07F29"/>
    <w:rsid w:val="00C103E8"/>
    <w:rsid w:val="00C11CC6"/>
    <w:rsid w:val="00C12F02"/>
    <w:rsid w:val="00C14565"/>
    <w:rsid w:val="00C31E27"/>
    <w:rsid w:val="00C350CA"/>
    <w:rsid w:val="00C404D8"/>
    <w:rsid w:val="00C452D6"/>
    <w:rsid w:val="00C51BD9"/>
    <w:rsid w:val="00C55D23"/>
    <w:rsid w:val="00C63260"/>
    <w:rsid w:val="00C64FDC"/>
    <w:rsid w:val="00C66A71"/>
    <w:rsid w:val="00C67A24"/>
    <w:rsid w:val="00C70CEB"/>
    <w:rsid w:val="00C75614"/>
    <w:rsid w:val="00C804D4"/>
    <w:rsid w:val="00C82A78"/>
    <w:rsid w:val="00C848F4"/>
    <w:rsid w:val="00C84ECC"/>
    <w:rsid w:val="00C87160"/>
    <w:rsid w:val="00C90311"/>
    <w:rsid w:val="00C93400"/>
    <w:rsid w:val="00C95B48"/>
    <w:rsid w:val="00C962A1"/>
    <w:rsid w:val="00C96E70"/>
    <w:rsid w:val="00C97D05"/>
    <w:rsid w:val="00CA2F36"/>
    <w:rsid w:val="00CA3FE2"/>
    <w:rsid w:val="00CA6695"/>
    <w:rsid w:val="00CB2621"/>
    <w:rsid w:val="00CB39A5"/>
    <w:rsid w:val="00CB3A24"/>
    <w:rsid w:val="00CB571F"/>
    <w:rsid w:val="00CC36D5"/>
    <w:rsid w:val="00CC7F2A"/>
    <w:rsid w:val="00CD07DF"/>
    <w:rsid w:val="00CD4A96"/>
    <w:rsid w:val="00CE71C9"/>
    <w:rsid w:val="00CF101A"/>
    <w:rsid w:val="00CF317D"/>
    <w:rsid w:val="00CF5246"/>
    <w:rsid w:val="00D03B71"/>
    <w:rsid w:val="00D17641"/>
    <w:rsid w:val="00D223DD"/>
    <w:rsid w:val="00D25B16"/>
    <w:rsid w:val="00D32A60"/>
    <w:rsid w:val="00D332EE"/>
    <w:rsid w:val="00D338EF"/>
    <w:rsid w:val="00D4034A"/>
    <w:rsid w:val="00D40703"/>
    <w:rsid w:val="00D42F23"/>
    <w:rsid w:val="00D44F53"/>
    <w:rsid w:val="00D45D8A"/>
    <w:rsid w:val="00D47744"/>
    <w:rsid w:val="00D50E3C"/>
    <w:rsid w:val="00D523CE"/>
    <w:rsid w:val="00D65531"/>
    <w:rsid w:val="00D658D2"/>
    <w:rsid w:val="00D65971"/>
    <w:rsid w:val="00D70980"/>
    <w:rsid w:val="00D72E12"/>
    <w:rsid w:val="00D7391C"/>
    <w:rsid w:val="00D81B38"/>
    <w:rsid w:val="00D83834"/>
    <w:rsid w:val="00D84380"/>
    <w:rsid w:val="00D90BF0"/>
    <w:rsid w:val="00D91FA2"/>
    <w:rsid w:val="00D9487A"/>
    <w:rsid w:val="00DA0AAB"/>
    <w:rsid w:val="00DA3C14"/>
    <w:rsid w:val="00DA79EA"/>
    <w:rsid w:val="00DB2EE8"/>
    <w:rsid w:val="00DC114F"/>
    <w:rsid w:val="00DC2DD6"/>
    <w:rsid w:val="00DC30CF"/>
    <w:rsid w:val="00DD0F28"/>
    <w:rsid w:val="00DD2EE1"/>
    <w:rsid w:val="00DE010D"/>
    <w:rsid w:val="00DE4ED4"/>
    <w:rsid w:val="00DE6687"/>
    <w:rsid w:val="00DF69F8"/>
    <w:rsid w:val="00DF7481"/>
    <w:rsid w:val="00E01E88"/>
    <w:rsid w:val="00E04C75"/>
    <w:rsid w:val="00E21982"/>
    <w:rsid w:val="00E55F80"/>
    <w:rsid w:val="00E60A9D"/>
    <w:rsid w:val="00E61568"/>
    <w:rsid w:val="00E631BE"/>
    <w:rsid w:val="00E83039"/>
    <w:rsid w:val="00E8563C"/>
    <w:rsid w:val="00EA15B6"/>
    <w:rsid w:val="00EB0571"/>
    <w:rsid w:val="00EB744F"/>
    <w:rsid w:val="00EC0792"/>
    <w:rsid w:val="00EC2CA1"/>
    <w:rsid w:val="00EC5EA1"/>
    <w:rsid w:val="00ED1219"/>
    <w:rsid w:val="00EE022E"/>
    <w:rsid w:val="00EE0C93"/>
    <w:rsid w:val="00EE513E"/>
    <w:rsid w:val="00EE5590"/>
    <w:rsid w:val="00EF6517"/>
    <w:rsid w:val="00F06B74"/>
    <w:rsid w:val="00F073D2"/>
    <w:rsid w:val="00F12BC7"/>
    <w:rsid w:val="00F16F02"/>
    <w:rsid w:val="00F17428"/>
    <w:rsid w:val="00F1755F"/>
    <w:rsid w:val="00F22B27"/>
    <w:rsid w:val="00F23AA2"/>
    <w:rsid w:val="00F43A26"/>
    <w:rsid w:val="00F442F1"/>
    <w:rsid w:val="00F44BC6"/>
    <w:rsid w:val="00F50C18"/>
    <w:rsid w:val="00F51705"/>
    <w:rsid w:val="00F525D3"/>
    <w:rsid w:val="00F5668A"/>
    <w:rsid w:val="00F62C5D"/>
    <w:rsid w:val="00F63494"/>
    <w:rsid w:val="00F645B0"/>
    <w:rsid w:val="00F70233"/>
    <w:rsid w:val="00F722CC"/>
    <w:rsid w:val="00F734AF"/>
    <w:rsid w:val="00F7508D"/>
    <w:rsid w:val="00F777ED"/>
    <w:rsid w:val="00F83A3D"/>
    <w:rsid w:val="00F84078"/>
    <w:rsid w:val="00F841D6"/>
    <w:rsid w:val="00F9399D"/>
    <w:rsid w:val="00F94423"/>
    <w:rsid w:val="00F97018"/>
    <w:rsid w:val="00F97B18"/>
    <w:rsid w:val="00FA0010"/>
    <w:rsid w:val="00FA001A"/>
    <w:rsid w:val="00FA04CD"/>
    <w:rsid w:val="00FA210B"/>
    <w:rsid w:val="00FA4DD4"/>
    <w:rsid w:val="00FB1874"/>
    <w:rsid w:val="00FB254F"/>
    <w:rsid w:val="00FB4108"/>
    <w:rsid w:val="00FB67A4"/>
    <w:rsid w:val="00FC0033"/>
    <w:rsid w:val="00FC356F"/>
    <w:rsid w:val="00FC71C5"/>
    <w:rsid w:val="00FD21EF"/>
    <w:rsid w:val="00FD71E2"/>
    <w:rsid w:val="00FE232B"/>
    <w:rsid w:val="00FE30E3"/>
    <w:rsid w:val="00FE3903"/>
    <w:rsid w:val="00FE5E0E"/>
    <w:rsid w:val="00FE61AE"/>
    <w:rsid w:val="00FE698D"/>
    <w:rsid w:val="00FF3D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6B66C4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link w:val="Heading2Char"/>
    <w:uiPriority w:val="9"/>
    <w:qFormat/>
    <w:rsid w:val="005C4E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3AB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B72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4E3"/>
  </w:style>
  <w:style w:type="paragraph" w:styleId="Footer">
    <w:name w:val="footer"/>
    <w:basedOn w:val="Normal"/>
    <w:link w:val="FooterChar"/>
    <w:uiPriority w:val="99"/>
    <w:semiHidden/>
    <w:unhideWhenUsed/>
    <w:rsid w:val="00B724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24E3"/>
  </w:style>
  <w:style w:type="paragraph" w:styleId="ListParagraph">
    <w:name w:val="List Paragraph"/>
    <w:basedOn w:val="Normal"/>
    <w:uiPriority w:val="34"/>
    <w:qFormat/>
    <w:rsid w:val="00B724E3"/>
    <w:pPr>
      <w:ind w:left="720"/>
      <w:contextualSpacing/>
    </w:pPr>
  </w:style>
  <w:style w:type="paragraph" w:styleId="BalloonText">
    <w:name w:val="Balloon Text"/>
    <w:basedOn w:val="Normal"/>
    <w:semiHidden/>
    <w:rsid w:val="006C2B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04607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link w:val="DocumentMapChar"/>
    <w:rsid w:val="00A43B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A43BC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5C4EBA"/>
    <w:rPr>
      <w:rFonts w:ascii="Times New Roman" w:eastAsia="Times New Roman" w:hAnsi="Times New Roman"/>
      <w:b/>
      <w:bCs/>
      <w:sz w:val="36"/>
      <w:szCs w:val="3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0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04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31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306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97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0426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00923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062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328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2734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99891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1920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550640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3789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65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6D656E-49CB-467D-9519-9E22C84CE6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2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Prabhash kumar</dc:creator>
  <cp:lastModifiedBy>HP2000</cp:lastModifiedBy>
  <cp:revision>6</cp:revision>
  <cp:lastPrinted>2017-07-06T11:29:00Z</cp:lastPrinted>
  <dcterms:created xsi:type="dcterms:W3CDTF">2017-07-06T11:30:00Z</dcterms:created>
  <dcterms:modified xsi:type="dcterms:W3CDTF">2017-09-23T07:35:00Z</dcterms:modified>
</cp:coreProperties>
</file>